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54D688" w14:textId="782340EB" w:rsidR="00524388" w:rsidRPr="00056F1A" w:rsidRDefault="00211145" w:rsidP="000D1D53">
      <w:pPr>
        <w:pStyle w:val="Title"/>
        <w:rPr>
          <w:sz w:val="44"/>
          <w:szCs w:val="44"/>
        </w:rPr>
      </w:pPr>
      <w:r>
        <w:rPr>
          <w:sz w:val="44"/>
          <w:szCs w:val="44"/>
        </w:rPr>
        <w:t xml:space="preserve">Membuat </w:t>
      </w:r>
      <w:r w:rsidR="00056F1A" w:rsidRPr="00056F1A">
        <w:rPr>
          <w:sz w:val="44"/>
          <w:szCs w:val="44"/>
        </w:rPr>
        <w:t>Model Spam Filter</w:t>
      </w:r>
      <w:r w:rsidR="004A1256">
        <w:rPr>
          <w:sz w:val="44"/>
          <w:szCs w:val="44"/>
        </w:rPr>
        <w:t xml:space="preserve"> </w:t>
      </w:r>
      <w:r w:rsidR="00056F1A" w:rsidRPr="00056F1A">
        <w:rPr>
          <w:sz w:val="44"/>
          <w:szCs w:val="44"/>
        </w:rPr>
        <w:t>Menggunakan</w:t>
      </w:r>
      <w:r w:rsidR="00056F1A">
        <w:rPr>
          <w:sz w:val="44"/>
          <w:szCs w:val="44"/>
        </w:rPr>
        <w:t xml:space="preserve"> </w:t>
      </w:r>
      <w:bookmarkStart w:id="0" w:name="_GoBack"/>
      <w:bookmarkEnd w:id="0"/>
      <w:r w:rsidR="00056F1A">
        <w:rPr>
          <w:sz w:val="44"/>
          <w:szCs w:val="44"/>
        </w:rPr>
        <w:t xml:space="preserve">Algoritma </w:t>
      </w:r>
      <w:r w:rsidR="004A1256">
        <w:rPr>
          <w:sz w:val="44"/>
          <w:szCs w:val="44"/>
        </w:rPr>
        <w:t>K</w:t>
      </w:r>
      <w:r w:rsidR="00056F1A">
        <w:rPr>
          <w:sz w:val="44"/>
          <w:szCs w:val="44"/>
        </w:rPr>
        <w:t>lasifikasi Naïve Bayes</w:t>
      </w:r>
      <w:r w:rsidR="00056F1A" w:rsidRPr="00056F1A">
        <w:rPr>
          <w:sz w:val="44"/>
          <w:szCs w:val="44"/>
        </w:rPr>
        <w:t xml:space="preserve"> </w:t>
      </w:r>
    </w:p>
    <w:p w14:paraId="35B6F01B" w14:textId="77777777" w:rsidR="00524388" w:rsidRDefault="000A2BFB" w:rsidP="00292B6A">
      <w:pPr>
        <w:pStyle w:val="Heading1"/>
        <w:jc w:val="both"/>
      </w:pPr>
      <w:r>
        <w:t>Latar Belakang</w:t>
      </w:r>
    </w:p>
    <w:p w14:paraId="46260756" w14:textId="213C4E31" w:rsidR="000A2BFB" w:rsidRDefault="4473D1E9" w:rsidP="00292B6A">
      <w:pPr>
        <w:jc w:val="both"/>
        <w:rPr>
          <w:rFonts w:eastAsia="Times New Roman" w:cs="Times New Roman"/>
        </w:rPr>
      </w:pPr>
      <w:r>
        <w:t xml:space="preserve">Berdasarkan data dari beberapa sumber yang kami kaji hampir 45 persen dari akun email adalah akun spam ditambah sekitar 14,5 milyar spam email dikirimkan tiap harinya, sering kali kejahatan di dunia maya bermula dari sebuah email atau pesan spam. Bahkan di tengah pandemi covid-19 ini, kejahatan yang berkedok spam semakin berkembang, melalui spam atau phising yang menargetkan orang-orang yang menunggu penigiriman barang. Oleh karena itu, kami rasa spam baik melalui media sosial seperti Instagram, facebook, email, ataupun melalui media </w:t>
      </w:r>
      <w:r w:rsidRPr="4473D1E9">
        <w:rPr>
          <w:rFonts w:eastAsia="Times New Roman" w:cs="Times New Roman"/>
        </w:rPr>
        <w:t>seperti pada aplikasi messenger konvensional sudah</w:t>
      </w:r>
      <w:r>
        <w:t xml:space="preserve"> seharusnya ditindaklanjuti lebih tegas karena selain menjengkelkan, ternyata terdapat celah yang dapat disusupi oleh scammers.</w:t>
      </w:r>
    </w:p>
    <w:p w14:paraId="737E342F" w14:textId="0A1398C5" w:rsidR="005E1AAB" w:rsidRDefault="79D2C00D" w:rsidP="00292B6A">
      <w:pPr>
        <w:jc w:val="both"/>
      </w:pPr>
      <w:r>
        <w:t>Kita dulu terlalu “bodoh” menganggap sepele spam seperti “mama minta pulsa”, kita menganggap itu hanya sebuah tipuan yang hanya akan menjebak segelintir orang dan akhirnya jebakan itu tidak akan relevan lagi seiring dengan waktu. Pemikiran ini terbukti salah, spam yang sudah kita ketahui sejak dulu dan kita pikirkan tidak akan menyebabkan potensi kejahatan yang lebih parah, ternyata sekarang menjad cikal bakal perkembangan kejahatan di dunia maya, untuk itu laporan ini ingin membuat sebuah ide dan gagasan untuk mengatasi permasalahan ini.</w:t>
      </w:r>
    </w:p>
    <w:p w14:paraId="3BF44BAE" w14:textId="77777777" w:rsidR="000A2BFB" w:rsidRPr="000A2BFB" w:rsidRDefault="000A2BFB" w:rsidP="00292B6A">
      <w:pPr>
        <w:pStyle w:val="Heading1"/>
        <w:jc w:val="both"/>
      </w:pPr>
      <w:r>
        <w:t>Tujuan dan Manfaat</w:t>
      </w:r>
    </w:p>
    <w:p w14:paraId="393166B4" w14:textId="77777777" w:rsidR="001E66D4" w:rsidRDefault="005E1AAB" w:rsidP="00292B6A">
      <w:pPr>
        <w:jc w:val="both"/>
      </w:pPr>
      <w:r>
        <w:t>Dari tinjauan sebelumnya kita sudah tau bahwa kejahatan dengan kedok spam semaki</w:t>
      </w:r>
      <w:r w:rsidR="001E66D4">
        <w:t>n</w:t>
      </w:r>
      <w:r>
        <w:t xml:space="preserve"> berkembang, untuk terealisasinya tujuan kami </w:t>
      </w:r>
      <w:r w:rsidR="001E66D4">
        <w:t xml:space="preserve">menemukan solusi itu maka kami akan membuat sebuah model sederhana yang kami harapkan dapat mengurangi dan menjadi sebuah solusi utama memerangi kejahatan tersebut. Untuk itu terdapat beberapa manfaat yang kami jabarkan sebagai tujuan terciptanya model ini :  </w:t>
      </w:r>
    </w:p>
    <w:p w14:paraId="19F3659D" w14:textId="77777777" w:rsidR="001E66D4" w:rsidRDefault="001E66D4" w:rsidP="00292B6A">
      <w:pPr>
        <w:pStyle w:val="ListParagraph"/>
        <w:numPr>
          <w:ilvl w:val="0"/>
          <w:numId w:val="19"/>
        </w:numPr>
        <w:jc w:val="both"/>
      </w:pPr>
      <w:r>
        <w:t>Membuat model yang mampu mendeteksi apakah sebuah pesan merupakan spam atau bukan</w:t>
      </w:r>
    </w:p>
    <w:p w14:paraId="26081918" w14:textId="335C1AD5" w:rsidR="000A2BFB" w:rsidRDefault="1948D387" w:rsidP="00292B6A">
      <w:pPr>
        <w:pStyle w:val="ListParagraph"/>
        <w:numPr>
          <w:ilvl w:val="0"/>
          <w:numId w:val="19"/>
        </w:numPr>
        <w:jc w:val="both"/>
      </w:pPr>
      <w:r>
        <w:t>Membuat model dengan akurasi yang tinggi (diatas 90 persen) agar proses deteksi dan klasifikasi bisa dipercaya dan valid</w:t>
      </w:r>
    </w:p>
    <w:p w14:paraId="3560968F" w14:textId="5EF0D9B7" w:rsidR="005B4676" w:rsidRDefault="005B4676" w:rsidP="00292B6A">
      <w:pPr>
        <w:pStyle w:val="ListParagraph"/>
        <w:numPr>
          <w:ilvl w:val="0"/>
          <w:numId w:val="19"/>
        </w:numPr>
        <w:jc w:val="both"/>
      </w:pPr>
      <w:r>
        <w:t>Jika model sudah layak maka diharapkan bisa membantu dan menjadi solusi utama untuk permasalahan persebaran spam</w:t>
      </w:r>
    </w:p>
    <w:p w14:paraId="5307AE09" w14:textId="2B985242" w:rsidR="005B4676" w:rsidRDefault="005B4676" w:rsidP="00292B6A">
      <w:pPr>
        <w:pStyle w:val="ListParagraph"/>
        <w:numPr>
          <w:ilvl w:val="0"/>
          <w:numId w:val="19"/>
        </w:numPr>
        <w:jc w:val="both"/>
      </w:pPr>
      <w:r>
        <w:t>Seturut perkembangannya kami harapakan teknologi model kami dapat digunakan dan disematkan ke dalam sistem sebuah software seperti pada media sosial ataupun pada aplikasi pesan yang konvensional sekalipun, agar tujuan awal kami semakin nyata dan meluas</w:t>
      </w:r>
      <w:r w:rsidR="008C7A90">
        <w:t>.</w:t>
      </w:r>
    </w:p>
    <w:p w14:paraId="1FB7811E" w14:textId="77777777" w:rsidR="000A2BFB" w:rsidRDefault="000A2BFB" w:rsidP="00292B6A">
      <w:pPr>
        <w:pStyle w:val="Heading1"/>
        <w:jc w:val="both"/>
      </w:pPr>
      <w:r>
        <w:t>Data</w:t>
      </w:r>
    </w:p>
    <w:p w14:paraId="5ABFD091" w14:textId="54DB7D66" w:rsidR="005B4676" w:rsidRDefault="005B4676" w:rsidP="00292B6A">
      <w:pPr>
        <w:jc w:val="both"/>
      </w:pPr>
      <w:r>
        <w:t xml:space="preserve">Dataset yang kami dapatkan bersumber dari </w:t>
      </w:r>
      <w:hyperlink r:id="rId11" w:history="1">
        <w:r w:rsidRPr="009D10B1">
          <w:rPr>
            <w:rStyle w:val="Hyperlink"/>
          </w:rPr>
          <w:t>https://www.kaggle.com/uciml/sms-spam-collection-dataset</w:t>
        </w:r>
      </w:hyperlink>
      <w:r>
        <w:t xml:space="preserve">. Dengan deskirpsi datanya sebagai berikut : </w:t>
      </w:r>
    </w:p>
    <w:tbl>
      <w:tblPr>
        <w:tblStyle w:val="TableGrid"/>
        <w:tblW w:w="0" w:type="auto"/>
        <w:tblLook w:val="04A0" w:firstRow="1" w:lastRow="0" w:firstColumn="1" w:lastColumn="0" w:noHBand="0" w:noVBand="1"/>
      </w:tblPr>
      <w:tblGrid>
        <w:gridCol w:w="456"/>
        <w:gridCol w:w="10046"/>
      </w:tblGrid>
      <w:tr w:rsidR="005B4676" w14:paraId="441AF760" w14:textId="77777777" w:rsidTr="7A9C04BE">
        <w:tc>
          <w:tcPr>
            <w:tcW w:w="421" w:type="dxa"/>
          </w:tcPr>
          <w:p w14:paraId="3DAC7FAE" w14:textId="3E837606" w:rsidR="005B4676" w:rsidRDefault="005B4676" w:rsidP="00292B6A">
            <w:pPr>
              <w:jc w:val="both"/>
            </w:pPr>
            <w:r>
              <w:t>v1</w:t>
            </w:r>
          </w:p>
        </w:tc>
        <w:tc>
          <w:tcPr>
            <w:tcW w:w="10081" w:type="dxa"/>
          </w:tcPr>
          <w:p w14:paraId="1DAAFF90" w14:textId="55BE522F" w:rsidR="005B4676" w:rsidRDefault="005B4676" w:rsidP="00292B6A">
            <w:pPr>
              <w:jc w:val="both"/>
            </w:pPr>
            <w:r>
              <w:t>Berisi data berupa object class yang menandakan apakah pesan adalah sebuah spam. Ditandai dengan kategori spam sebagai data yang dilabeli spam atau label ham yang berarti sebuah data bukan merupakan kategori spam.</w:t>
            </w:r>
          </w:p>
        </w:tc>
      </w:tr>
      <w:tr w:rsidR="005B4676" w14:paraId="58B4439C" w14:textId="77777777" w:rsidTr="7A9C04BE">
        <w:tc>
          <w:tcPr>
            <w:tcW w:w="421" w:type="dxa"/>
          </w:tcPr>
          <w:p w14:paraId="59910354" w14:textId="28774541" w:rsidR="005B4676" w:rsidRDefault="005B4676" w:rsidP="00292B6A">
            <w:pPr>
              <w:jc w:val="both"/>
            </w:pPr>
            <w:r>
              <w:t>v2</w:t>
            </w:r>
          </w:p>
        </w:tc>
        <w:tc>
          <w:tcPr>
            <w:tcW w:w="10081" w:type="dxa"/>
          </w:tcPr>
          <w:p w14:paraId="2B39851C" w14:textId="7FB9793F" w:rsidR="005B4676" w:rsidRDefault="005B4676" w:rsidP="00292B6A">
            <w:pPr>
              <w:jc w:val="both"/>
            </w:pPr>
            <w:r>
              <w:t>Berisi data text yang merupakan sebuah pesan yang ingin kita label kan spam atau bukan spam</w:t>
            </w:r>
          </w:p>
        </w:tc>
      </w:tr>
    </w:tbl>
    <w:p w14:paraId="1F0BFC8E" w14:textId="68FEB929" w:rsidR="000A2BFB" w:rsidRDefault="71D43432" w:rsidP="00292B6A">
      <w:pPr>
        <w:pStyle w:val="Heading1"/>
        <w:jc w:val="both"/>
      </w:pPr>
      <w:r>
        <w:t>Metodologi Penelitian</w:t>
      </w:r>
    </w:p>
    <w:p w14:paraId="0649CA10" w14:textId="3CB47783" w:rsidR="71D43432" w:rsidRDefault="7A9C04BE" w:rsidP="00292B6A">
      <w:pPr>
        <w:spacing w:after="200"/>
        <w:jc w:val="both"/>
      </w:pPr>
      <w:r>
        <w:t>Metode yang kami gunakan dalam penelitian ini adalah menggunakan Naïve Bayes Algorithm. Dataset diinput menggunakan library pandas. Lalu, diolah menggunakan model sebagai berikut. Dataset memasuki proses tokenisasi, yaitu membagi teks menjadi kata</w:t>
      </w:r>
      <w:r w:rsidR="7F292DC3">
        <w:t>-kata.</w:t>
      </w:r>
      <w:r>
        <w:t xml:space="preserve"> Stopwords juga dihilangkan berdasarkan bahasa dari dataset itu sendiri. Dataset yang kami ambil menggunakan bahasa Inggris.</w:t>
      </w:r>
      <w:r w:rsidR="5E215BD1">
        <w:t xml:space="preserve"> Karakter spesial juga dihilangkan. </w:t>
      </w:r>
      <w:r w:rsidR="5F5A7A5A">
        <w:t>Lalu lemmatisation diterapkan pada dataset dengan tujuan untuk mengubah kata-kata yang memiliki imbuhan atau bentuk lain kembali menjadi kata dasarnya.</w:t>
      </w:r>
      <w:r w:rsidR="368DAB4F">
        <w:t xml:space="preserve"> </w:t>
      </w:r>
      <w:r w:rsidR="79E21524">
        <w:t>Setelah itu</w:t>
      </w:r>
      <w:r w:rsidR="4E06F199">
        <w:t xml:space="preserve"> dataset siap </w:t>
      </w:r>
      <w:r w:rsidR="214AB697">
        <w:t>memasuki preprocessing dan training.</w:t>
      </w:r>
      <w:r w:rsidR="2B7BF6B2">
        <w:t xml:space="preserve"> </w:t>
      </w:r>
    </w:p>
    <w:p w14:paraId="32B75649" w14:textId="749B08AC" w:rsidR="71D43432" w:rsidRDefault="1C98B888" w:rsidP="00292B6A">
      <w:pPr>
        <w:spacing w:after="200"/>
        <w:jc w:val="both"/>
      </w:pPr>
      <w:r>
        <w:t xml:space="preserve">Pada proses ini kami menggunakan bantuan pipeline. String-string pada dataset diubah menjadi integer. Kemudian model mengkonversi jumlah bilangan bulat menjadi skor TF-IDF. TF-IDF berasal dari Term Frequency (TF) dikalikan dengan Inverse Data Frequency (IDF). Term Frequency merupakan nilai dari jumlah berapa kali kata tersebut muncul pada dataset dibagi dengan jumlah seluruh kata pada dataset. </w:t>
      </w:r>
      <w:r w:rsidR="734FA66A">
        <w:rPr>
          <w:noProof/>
        </w:rPr>
        <w:drawing>
          <wp:inline distT="0" distB="0" distL="0" distR="0" wp14:anchorId="2A6B013B" wp14:editId="32A5DDF6">
            <wp:extent cx="1857375" cy="803737"/>
            <wp:effectExtent l="0" t="0" r="0" b="0"/>
            <wp:docPr id="479770760" name="Picture 335830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830694"/>
                    <pic:cNvPicPr/>
                  </pic:nvPicPr>
                  <pic:blipFill>
                    <a:blip r:embed="rId12">
                      <a:extLst>
                        <a:ext uri="{28A0092B-C50C-407E-A947-70E740481C1C}">
                          <a14:useLocalDpi xmlns:a14="http://schemas.microsoft.com/office/drawing/2010/main" val="0"/>
                        </a:ext>
                      </a:extLst>
                    </a:blip>
                    <a:stretch>
                      <a:fillRect/>
                    </a:stretch>
                  </pic:blipFill>
                  <pic:spPr>
                    <a:xfrm>
                      <a:off x="0" y="0"/>
                      <a:ext cx="1857375" cy="803737"/>
                    </a:xfrm>
                    <a:prstGeom prst="rect">
                      <a:avLst/>
                    </a:prstGeom>
                  </pic:spPr>
                </pic:pic>
              </a:graphicData>
            </a:graphic>
          </wp:inline>
        </w:drawing>
      </w:r>
    </w:p>
    <w:p w14:paraId="5F5337C9" w14:textId="3DC8FF0D" w:rsidR="008C7A90" w:rsidRDefault="1C98B888" w:rsidP="00292B6A">
      <w:pPr>
        <w:spacing w:after="200"/>
        <w:jc w:val="both"/>
      </w:pPr>
      <w:r>
        <w:t>Inverse Data Frequency merupakan nilai dari log jumlah dokumen dibagi dengan jumlah dokumen yang memiliki kata tertentu. IDF berfungsi untuk menentukan seberapa jarangnya seluruh kata pada dataset digunakan.</w:t>
      </w:r>
    </w:p>
    <w:p w14:paraId="2A2DCBBE" w14:textId="6DF50E56" w:rsidR="00C863A4" w:rsidRDefault="4D410ECA" w:rsidP="00292B6A">
      <w:pPr>
        <w:spacing w:after="200"/>
        <w:jc w:val="both"/>
      </w:pPr>
      <w:r>
        <w:rPr>
          <w:noProof/>
        </w:rPr>
        <w:drawing>
          <wp:inline distT="0" distB="0" distL="0" distR="0" wp14:anchorId="6A3036F7" wp14:editId="530E8CCE">
            <wp:extent cx="2047875" cy="697419"/>
            <wp:effectExtent l="0" t="0" r="0" b="0"/>
            <wp:docPr id="1412102258" name="Picture 1697777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7777187"/>
                    <pic:cNvPicPr/>
                  </pic:nvPicPr>
                  <pic:blipFill>
                    <a:blip r:embed="rId13">
                      <a:extLst>
                        <a:ext uri="{28A0092B-C50C-407E-A947-70E740481C1C}">
                          <a14:useLocalDpi xmlns:a14="http://schemas.microsoft.com/office/drawing/2010/main" val="0"/>
                        </a:ext>
                      </a:extLst>
                    </a:blip>
                    <a:stretch>
                      <a:fillRect/>
                    </a:stretch>
                  </pic:blipFill>
                  <pic:spPr>
                    <a:xfrm>
                      <a:off x="0" y="0"/>
                      <a:ext cx="2047875" cy="697419"/>
                    </a:xfrm>
                    <a:prstGeom prst="rect">
                      <a:avLst/>
                    </a:prstGeom>
                  </pic:spPr>
                </pic:pic>
              </a:graphicData>
            </a:graphic>
          </wp:inline>
        </w:drawing>
      </w:r>
    </w:p>
    <w:p w14:paraId="2A98E7E0" w14:textId="77777777" w:rsidR="008C7A90" w:rsidRPr="00C863A4" w:rsidRDefault="008C7A90" w:rsidP="00292B6A">
      <w:pPr>
        <w:spacing w:after="200"/>
        <w:jc w:val="both"/>
      </w:pPr>
    </w:p>
    <w:p w14:paraId="483A2D00" w14:textId="5B9594E4" w:rsidR="2A504A05" w:rsidRDefault="1C98B888" w:rsidP="00292B6A">
      <w:pPr>
        <w:spacing w:after="200"/>
        <w:jc w:val="both"/>
      </w:pPr>
      <w:r>
        <w:t>Kemudian dilakukan proses training pada dataset menggunakan Naïve Bayes Algorithm. Dataset tersebut lalu displit menjadi train data dan test data. Setelah itu dilakukan evaluasi model untuk melihat hasil prediksi berdasarkan data seperti precision call dan lain-lain menggunakan bantuan classification report dan accuracy score.</w:t>
      </w:r>
    </w:p>
    <w:p w14:paraId="440C29B6" w14:textId="2FD5D062" w:rsidR="000A2BFB" w:rsidRDefault="000A2BFB" w:rsidP="00292B6A">
      <w:pPr>
        <w:pStyle w:val="Heading1"/>
        <w:jc w:val="both"/>
      </w:pPr>
      <w:r>
        <w:t>Hasil Eksperimen dan Analisis</w:t>
      </w:r>
    </w:p>
    <w:p w14:paraId="4F86697C" w14:textId="38A818EB" w:rsidR="00B227DF" w:rsidRDefault="005D7320" w:rsidP="00292B6A">
      <w:pPr>
        <w:jc w:val="both"/>
      </w:pPr>
      <w:r>
        <w:rPr>
          <w:noProof/>
        </w:rPr>
        <w:drawing>
          <wp:anchor distT="0" distB="0" distL="114300" distR="114300" simplePos="0" relativeHeight="251658240" behindDoc="0" locked="0" layoutInCell="1" allowOverlap="1" wp14:anchorId="0A879ACE" wp14:editId="48D9BB6A">
            <wp:simplePos x="0" y="0"/>
            <wp:positionH relativeFrom="margin">
              <wp:posOffset>100965</wp:posOffset>
            </wp:positionH>
            <wp:positionV relativeFrom="paragraph">
              <wp:posOffset>208280</wp:posOffset>
            </wp:positionV>
            <wp:extent cx="1771650" cy="17240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71650" cy="17240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0" locked="0" layoutInCell="1" allowOverlap="1" wp14:anchorId="620516F5" wp14:editId="5BC4D80A">
            <wp:simplePos x="0" y="0"/>
            <wp:positionH relativeFrom="margin">
              <wp:posOffset>1569720</wp:posOffset>
            </wp:positionH>
            <wp:positionV relativeFrom="paragraph">
              <wp:posOffset>205105</wp:posOffset>
            </wp:positionV>
            <wp:extent cx="3768090" cy="1913255"/>
            <wp:effectExtent l="0" t="0" r="381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8090" cy="1913255"/>
                    </a:xfrm>
                    <a:prstGeom prst="rect">
                      <a:avLst/>
                    </a:prstGeom>
                    <a:noFill/>
                    <a:ln>
                      <a:noFill/>
                    </a:ln>
                  </pic:spPr>
                </pic:pic>
              </a:graphicData>
            </a:graphic>
            <wp14:sizeRelH relativeFrom="page">
              <wp14:pctWidth>0</wp14:pctWidth>
            </wp14:sizeRelH>
            <wp14:sizeRelV relativeFrom="page">
              <wp14:pctHeight>0</wp14:pctHeight>
            </wp14:sizeRelV>
          </wp:anchor>
        </w:drawing>
      </w:r>
      <w:r w:rsidR="00B227DF">
        <w:t xml:space="preserve">  </w:t>
      </w:r>
    </w:p>
    <w:p w14:paraId="0B5021F0" w14:textId="144E3471" w:rsidR="006C44BE" w:rsidRDefault="00056205" w:rsidP="00292B6A">
      <w:pPr>
        <w:jc w:val="both"/>
      </w:pPr>
      <w:r>
        <w:rPr>
          <w:noProof/>
        </w:rPr>
        <w:drawing>
          <wp:anchor distT="0" distB="0" distL="114300" distR="114300" simplePos="0" relativeHeight="251658242" behindDoc="0" locked="0" layoutInCell="1" allowOverlap="1" wp14:anchorId="1F7A3E96" wp14:editId="4349C1B4">
            <wp:simplePos x="0" y="0"/>
            <wp:positionH relativeFrom="column">
              <wp:posOffset>38100</wp:posOffset>
            </wp:positionH>
            <wp:positionV relativeFrom="paragraph">
              <wp:posOffset>2473960</wp:posOffset>
            </wp:positionV>
            <wp:extent cx="4107180" cy="1379220"/>
            <wp:effectExtent l="0" t="0" r="762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07180" cy="1379220"/>
                    </a:xfrm>
                    <a:prstGeom prst="rect">
                      <a:avLst/>
                    </a:prstGeom>
                    <a:noFill/>
                    <a:ln>
                      <a:noFill/>
                    </a:ln>
                  </pic:spPr>
                </pic:pic>
              </a:graphicData>
            </a:graphic>
          </wp:anchor>
        </w:drawing>
      </w:r>
      <w:r w:rsidR="7A9C04BE">
        <w:t xml:space="preserve">Dari data itu kita dapat melihat bahwa kebanyakan pesan pada dataset ini dilabeli ham, yang berarti data ini baik untuk kita lakukan permodelan sederhana untuk deteksi dan classifikasi spam. </w:t>
      </w:r>
    </w:p>
    <w:p w14:paraId="615953C5" w14:textId="57EC037A" w:rsidR="006C44BE" w:rsidRDefault="006C44BE" w:rsidP="00292B6A">
      <w:pPr>
        <w:jc w:val="both"/>
      </w:pPr>
    </w:p>
    <w:p w14:paraId="13294844" w14:textId="005A1CCA" w:rsidR="006C44BE" w:rsidRDefault="00516549" w:rsidP="00292B6A">
      <w:pPr>
        <w:jc w:val="both"/>
      </w:pPr>
      <w:r>
        <w:t xml:space="preserve">Seperti yang bisa kita lihat pada classification report, </w:t>
      </w:r>
      <w:r w:rsidR="009D3A55">
        <w:t xml:space="preserve">hasil precision dan recall yang didapatkan </w:t>
      </w:r>
      <w:r w:rsidR="00B969F2">
        <w:t xml:space="preserve">cukup tinggi yaitu </w:t>
      </w:r>
      <w:r w:rsidR="00A60FE1">
        <w:t>98% dan 97% untuk recall</w:t>
      </w:r>
      <w:r w:rsidR="002319E3">
        <w:t xml:space="preserve">. Model </w:t>
      </w:r>
      <w:r w:rsidR="008C263E">
        <w:t xml:space="preserve">dapat dibilang baik ketika </w:t>
      </w:r>
      <w:r w:rsidR="00B73C36">
        <w:t>hasil dari f1-score</w:t>
      </w:r>
      <w:r w:rsidR="001B5270">
        <w:t xml:space="preserve"> </w:t>
      </w:r>
      <w:r w:rsidR="00E66B22">
        <w:t xml:space="preserve">bernilai tinggi dan hasil yang kami dapatkan adalah 97% </w:t>
      </w:r>
      <w:r w:rsidR="00182F35">
        <w:t>yang sudah dapat dibilang</w:t>
      </w:r>
      <w:r w:rsidR="00425BE3">
        <w:t xml:space="preserve"> </w:t>
      </w:r>
      <w:r w:rsidR="0039524A">
        <w:t xml:space="preserve">model ini sudah </w:t>
      </w:r>
      <w:r w:rsidR="00345A24">
        <w:t>berfungsi dengan baik.</w:t>
      </w:r>
    </w:p>
    <w:p w14:paraId="0E0F55C1" w14:textId="6EF365CA" w:rsidR="000A2BFB" w:rsidRDefault="00857CDB" w:rsidP="00292B6A">
      <w:pPr>
        <w:pStyle w:val="Heading1"/>
        <w:jc w:val="both"/>
      </w:pPr>
      <w:r>
        <w:t>Kes</w:t>
      </w:r>
      <w:r w:rsidR="000A2BFB">
        <w:t>impulan</w:t>
      </w:r>
    </w:p>
    <w:p w14:paraId="66105954" w14:textId="07450AEE" w:rsidR="008C45F5" w:rsidRDefault="00B80E39" w:rsidP="00292B6A">
      <w:pPr>
        <w:jc w:val="both"/>
      </w:pPr>
      <w:r>
        <w:t xml:space="preserve">Bedasarkan </w:t>
      </w:r>
      <w:r w:rsidR="00D344F4">
        <w:t xml:space="preserve">hasil yang diperoleh, </w:t>
      </w:r>
      <w:r w:rsidR="004C0FDF">
        <w:t xml:space="preserve">model spam filter yang kami buat berhasil </w:t>
      </w:r>
      <w:r w:rsidR="001A2213">
        <w:t xml:space="preserve">mendeteksi pesan spam atau phising dengan akurasi </w:t>
      </w:r>
      <w:r w:rsidR="009823DA">
        <w:t xml:space="preserve">95,06% yang tentunya sudah termasuk </w:t>
      </w:r>
      <w:r w:rsidR="00880729">
        <w:t>sangat akurat dalam memilah pesan spam ataupun phising</w:t>
      </w:r>
      <w:r w:rsidR="00C025B3">
        <w:t xml:space="preserve">. Kami berharap bahwa dengan adanya model spam filter ini dapat </w:t>
      </w:r>
      <w:r w:rsidR="00756859">
        <w:t xml:space="preserve">memicu developer </w:t>
      </w:r>
      <w:r w:rsidR="00ED00AD">
        <w:t>untuk mengembangkan dan mengaplikasikan</w:t>
      </w:r>
      <w:r w:rsidR="0003176B">
        <w:t xml:space="preserve"> kedalam software berbasis messaging untuk mengurangi </w:t>
      </w:r>
      <w:r w:rsidR="00F41981">
        <w:t xml:space="preserve">pesan spam atau </w:t>
      </w:r>
      <w:r w:rsidR="000D1237">
        <w:t>phising</w:t>
      </w:r>
      <w:r w:rsidR="00A46931">
        <w:t xml:space="preserve"> yang masuk.</w:t>
      </w:r>
    </w:p>
    <w:p w14:paraId="2F1DD46B" w14:textId="77777777" w:rsidR="00292B6A" w:rsidRDefault="00292B6A" w:rsidP="00292B6A">
      <w:pPr>
        <w:jc w:val="both"/>
      </w:pPr>
    </w:p>
    <w:p w14:paraId="6CCC7C5B" w14:textId="0D072482" w:rsidR="000A2BFB" w:rsidRDefault="000A2BFB" w:rsidP="00292B6A">
      <w:pPr>
        <w:pStyle w:val="Heading1"/>
        <w:jc w:val="both"/>
      </w:pPr>
      <w:r>
        <w:t>Referensi</w:t>
      </w:r>
    </w:p>
    <w:p w14:paraId="66B7F4A3" w14:textId="6C1B1469" w:rsidR="00292B6A" w:rsidRDefault="00292B6A" w:rsidP="00292B6A">
      <w:pPr>
        <w:pStyle w:val="ListParagraph"/>
        <w:numPr>
          <w:ilvl w:val="0"/>
          <w:numId w:val="20"/>
        </w:numPr>
        <w:jc w:val="both"/>
        <w:rPr>
          <w:rFonts w:ascii="TimesNewRomanPSMT" w:eastAsia="Times New Roman" w:hAnsi="TimesNewRomanPSMT" w:cs="Times New Roman"/>
          <w:color w:val="auto"/>
          <w:lang w:val="en-ID" w:eastAsia="en-US"/>
        </w:rPr>
      </w:pPr>
      <w:r>
        <w:rPr>
          <w:rFonts w:ascii="TimesNewRomanPSMT" w:eastAsia="Times New Roman" w:hAnsi="TimesNewRomanPSMT" w:cs="Times New Roman"/>
          <w:color w:val="auto"/>
          <w:lang w:val="en-ID" w:eastAsia="en-US"/>
        </w:rPr>
        <w:t xml:space="preserve">Contoh Code-1: </w:t>
      </w:r>
      <w:hyperlink r:id="rId17" w:history="1">
        <w:r w:rsidRPr="00D10628">
          <w:rPr>
            <w:rStyle w:val="Hyperlink"/>
            <w:rFonts w:ascii="TimesNewRomanPSMT" w:eastAsia="Times New Roman" w:hAnsi="TimesNewRomanPSMT" w:cs="Times New Roman"/>
            <w:lang w:val="en-ID" w:eastAsia="en-US"/>
          </w:rPr>
          <w:t>https://www.kaggle.com/mohitr/simple-spam-filter/notebook</w:t>
        </w:r>
      </w:hyperlink>
      <w:r>
        <w:rPr>
          <w:rFonts w:ascii="TimesNewRomanPSMT" w:eastAsia="Times New Roman" w:hAnsi="TimesNewRomanPSMT" w:cs="Times New Roman"/>
          <w:color w:val="auto"/>
          <w:lang w:val="en-ID" w:eastAsia="en-US"/>
        </w:rPr>
        <w:t xml:space="preserve">  </w:t>
      </w:r>
    </w:p>
    <w:p w14:paraId="65EAE1A0" w14:textId="77777777" w:rsidR="00292B6A" w:rsidRPr="009950B0" w:rsidRDefault="00292B6A" w:rsidP="00292B6A">
      <w:pPr>
        <w:pStyle w:val="ListParagraph"/>
        <w:ind w:left="1080"/>
        <w:rPr>
          <w:rFonts w:ascii="TimesNewRomanPSMT" w:eastAsia="Times New Roman" w:hAnsi="TimesNewRomanPSMT" w:cs="Times New Roman"/>
          <w:color w:val="auto"/>
          <w:lang w:val="en-ID" w:eastAsia="en-US"/>
        </w:rPr>
      </w:pPr>
    </w:p>
    <w:p w14:paraId="03A4B385" w14:textId="1FD770DE" w:rsidR="00292B6A" w:rsidRDefault="00292B6A" w:rsidP="00292B6A">
      <w:pPr>
        <w:pStyle w:val="ListParagraph"/>
        <w:numPr>
          <w:ilvl w:val="0"/>
          <w:numId w:val="20"/>
        </w:numPr>
        <w:rPr>
          <w:rFonts w:ascii="TimesNewRomanPSMT" w:eastAsia="Times New Roman" w:hAnsi="TimesNewRomanPSMT" w:cs="Times New Roman"/>
          <w:color w:val="auto"/>
          <w:lang w:val="en-ID" w:eastAsia="en-US"/>
        </w:rPr>
      </w:pPr>
      <w:r>
        <w:rPr>
          <w:rFonts w:ascii="TimesNewRomanPSMT" w:eastAsia="Times New Roman" w:hAnsi="TimesNewRomanPSMT" w:cs="Times New Roman"/>
          <w:color w:val="auto"/>
          <w:lang w:val="en-ID" w:eastAsia="en-US"/>
        </w:rPr>
        <w:t xml:space="preserve">Contoh Code-2: </w:t>
      </w:r>
      <w:hyperlink r:id="rId18" w:history="1">
        <w:r w:rsidRPr="00D10628">
          <w:rPr>
            <w:rStyle w:val="Hyperlink"/>
            <w:rFonts w:ascii="TimesNewRomanPSMT" w:eastAsia="Times New Roman" w:hAnsi="TimesNewRomanPSMT" w:cs="Times New Roman"/>
            <w:lang w:val="en-ID" w:eastAsia="en-US"/>
          </w:rPr>
          <w:t>https://www.kaggle.com/astandrik/simple-spam-filter-using-naive-bayes</w:t>
        </w:r>
      </w:hyperlink>
      <w:r w:rsidRPr="009950B0">
        <w:rPr>
          <w:rFonts w:ascii="TimesNewRomanPSMT" w:eastAsia="Times New Roman" w:hAnsi="TimesNewRomanPSMT" w:cs="Times New Roman"/>
          <w:color w:val="auto"/>
          <w:lang w:val="en-ID" w:eastAsia="en-US"/>
        </w:rPr>
        <w:t xml:space="preserve">  </w:t>
      </w:r>
    </w:p>
    <w:p w14:paraId="2711ACB3" w14:textId="77777777" w:rsidR="00292B6A" w:rsidRPr="009950B0" w:rsidRDefault="00292B6A" w:rsidP="00292B6A">
      <w:pPr>
        <w:pStyle w:val="ListParagraph"/>
        <w:ind w:left="1080"/>
        <w:rPr>
          <w:rFonts w:ascii="TimesNewRomanPSMT" w:eastAsia="Times New Roman" w:hAnsi="TimesNewRomanPSMT" w:cs="Times New Roman"/>
          <w:color w:val="auto"/>
          <w:lang w:val="en-ID" w:eastAsia="en-US"/>
        </w:rPr>
      </w:pPr>
    </w:p>
    <w:p w14:paraId="6EBDF98C" w14:textId="78FEE42D" w:rsidR="00292B6A" w:rsidRPr="00854ECD" w:rsidRDefault="00292B6A" w:rsidP="00292B6A">
      <w:pPr>
        <w:pStyle w:val="ListParagraph"/>
        <w:numPr>
          <w:ilvl w:val="0"/>
          <w:numId w:val="20"/>
        </w:numPr>
        <w:rPr>
          <w:rFonts w:ascii="TimesNewRomanPSMT" w:eastAsia="Times New Roman" w:hAnsi="TimesNewRomanPSMT" w:cs="Times New Roman"/>
          <w:color w:val="auto"/>
          <w:lang w:val="en-ID" w:eastAsia="en-US"/>
        </w:rPr>
      </w:pPr>
      <w:r w:rsidRPr="1948D387">
        <w:rPr>
          <w:rFonts w:ascii="TimesNewRomanPSMT" w:eastAsia="Times New Roman" w:hAnsi="TimesNewRomanPSMT" w:cs="Times New Roman"/>
          <w:color w:val="auto"/>
          <w:lang w:val="en-ID" w:eastAsia="en-US"/>
        </w:rPr>
        <w:t xml:space="preserve">Contoh Code-3: </w:t>
      </w:r>
      <w:hyperlink r:id="rId19">
        <w:r w:rsidRPr="1948D387">
          <w:rPr>
            <w:rStyle w:val="Hyperlink"/>
            <w:rFonts w:ascii="TimesNewRomanPSMT" w:eastAsia="Times New Roman" w:hAnsi="TimesNewRomanPSMT" w:cs="Times New Roman"/>
            <w:lang w:val="en-ID" w:eastAsia="en-US"/>
          </w:rPr>
          <w:t>https://www.ritchieng.com/machine-learning-multinomial-naive-bayes-vectorization/</w:t>
        </w:r>
      </w:hyperlink>
      <w:r w:rsidRPr="1948D387">
        <w:rPr>
          <w:rFonts w:ascii="TimesNewRomanPSMT" w:eastAsia="Times New Roman" w:hAnsi="TimesNewRomanPSMT" w:cs="Times New Roman"/>
          <w:color w:val="auto"/>
          <w:lang w:val="en-ID" w:eastAsia="en-US"/>
        </w:rPr>
        <w:t xml:space="preserve"> </w:t>
      </w:r>
    </w:p>
    <w:p w14:paraId="3914D1B6" w14:textId="77777777" w:rsidR="00292B6A" w:rsidRPr="00854ECD" w:rsidRDefault="00292B6A" w:rsidP="00292B6A">
      <w:pPr>
        <w:pStyle w:val="ListParagraph"/>
        <w:spacing w:after="0"/>
        <w:ind w:left="1080"/>
        <w:rPr>
          <w:rFonts w:ascii="TimesNewRomanPSMT" w:eastAsia="Times New Roman" w:hAnsi="TimesNewRomanPSMT" w:cs="Times New Roman"/>
          <w:color w:val="auto"/>
          <w:lang w:val="en-ID" w:eastAsia="en-US"/>
        </w:rPr>
      </w:pPr>
    </w:p>
    <w:p w14:paraId="2DA4A61E" w14:textId="3B619F51" w:rsidR="00292B6A" w:rsidRPr="00854ECD" w:rsidRDefault="00292B6A" w:rsidP="00292B6A">
      <w:pPr>
        <w:pStyle w:val="ListParagraph"/>
        <w:numPr>
          <w:ilvl w:val="0"/>
          <w:numId w:val="20"/>
        </w:numPr>
      </w:pPr>
      <w:r w:rsidRPr="1948D387">
        <w:rPr>
          <w:rFonts w:ascii="TimesNewRomanPSMT" w:eastAsia="TimesNewRomanPSMT" w:hAnsi="TimesNewRomanPSMT" w:cs="TimesNewRomanPSMT"/>
        </w:rPr>
        <w:t>Contoh</w:t>
      </w:r>
      <w:r>
        <w:t xml:space="preserve"> Code-4: </w:t>
      </w:r>
      <w:hyperlink r:id="rId20">
        <w:r w:rsidRPr="1948D387">
          <w:rPr>
            <w:rStyle w:val="Hyperlink"/>
            <w:rFonts w:ascii="TimesNewRomanPSMT" w:eastAsia="Times New Roman" w:hAnsi="TimesNewRomanPSMT" w:cs="Times New Roman"/>
            <w:lang w:val="en-ID" w:eastAsia="en-US"/>
          </w:rPr>
          <w:t>https://towardsdatascience.com/multinomial-naive-bayes-classifier-for-text-analysis-python-8dd6825ece67</w:t>
        </w:r>
      </w:hyperlink>
      <w:r w:rsidRPr="1948D387">
        <w:rPr>
          <w:rFonts w:ascii="TimesNewRomanPSMT" w:eastAsia="Times New Roman" w:hAnsi="TimesNewRomanPSMT" w:cs="Times New Roman"/>
          <w:color w:val="auto"/>
          <w:lang w:val="en-ID" w:eastAsia="en-US"/>
        </w:rPr>
        <w:t xml:space="preserve"> </w:t>
      </w:r>
    </w:p>
    <w:p w14:paraId="2B29C8BC" w14:textId="77777777" w:rsidR="00292B6A" w:rsidRPr="009950B0" w:rsidRDefault="00292B6A" w:rsidP="00292B6A">
      <w:pPr>
        <w:pStyle w:val="ListParagraph"/>
        <w:ind w:left="1080"/>
      </w:pPr>
    </w:p>
    <w:p w14:paraId="7CFA1744" w14:textId="77777777" w:rsidR="00292B6A" w:rsidRPr="009950B0" w:rsidRDefault="00292B6A" w:rsidP="00292B6A">
      <w:pPr>
        <w:pStyle w:val="ListParagraph"/>
        <w:numPr>
          <w:ilvl w:val="0"/>
          <w:numId w:val="20"/>
        </w:numPr>
        <w:rPr>
          <w:rFonts w:ascii="TimesNewRomanPSMT" w:eastAsia="Times New Roman" w:hAnsi="TimesNewRomanPSMT" w:cs="Times New Roman"/>
          <w:color w:val="auto"/>
          <w:lang w:val="en-ID" w:eastAsia="en-US"/>
        </w:rPr>
      </w:pPr>
      <w:r>
        <w:rPr>
          <w:rFonts w:ascii="TimesNewRomanPSMT" w:eastAsia="Times New Roman" w:hAnsi="TimesNewRomanPSMT" w:cs="Times New Roman"/>
          <w:color w:val="auto"/>
          <w:lang w:val="en-ID" w:eastAsia="en-US"/>
        </w:rPr>
        <w:t xml:space="preserve">Dataset: </w:t>
      </w:r>
      <w:hyperlink r:id="rId21" w:history="1">
        <w:r w:rsidRPr="00D10628">
          <w:rPr>
            <w:rStyle w:val="Hyperlink"/>
            <w:rFonts w:ascii="TimesNewRomanPSMT" w:eastAsia="Times New Roman" w:hAnsi="TimesNewRomanPSMT" w:cs="Times New Roman"/>
            <w:lang w:val="en-ID" w:eastAsia="en-US"/>
          </w:rPr>
          <w:t>https://www.kaggle.com/uciml/sms-spam-collection-dataset</w:t>
        </w:r>
      </w:hyperlink>
      <w:r w:rsidRPr="009950B0">
        <w:rPr>
          <w:rFonts w:ascii="TimesNewRomanPSMT" w:eastAsia="Times New Roman" w:hAnsi="TimesNewRomanPSMT" w:cs="Times New Roman"/>
          <w:color w:val="auto"/>
          <w:lang w:val="en-ID" w:eastAsia="en-US"/>
        </w:rPr>
        <w:t xml:space="preserve"> </w:t>
      </w:r>
    </w:p>
    <w:p w14:paraId="6BDC496F" w14:textId="77777777" w:rsidR="00292B6A" w:rsidRPr="009950B0" w:rsidRDefault="00292B6A" w:rsidP="00292B6A">
      <w:pPr>
        <w:pStyle w:val="ListParagraph"/>
        <w:ind w:left="1080"/>
      </w:pPr>
    </w:p>
    <w:p w14:paraId="36B488A9" w14:textId="7D0693C2" w:rsidR="00292B6A" w:rsidRDefault="00292B6A" w:rsidP="00292B6A">
      <w:pPr>
        <w:pStyle w:val="ListParagraph"/>
        <w:numPr>
          <w:ilvl w:val="0"/>
          <w:numId w:val="20"/>
        </w:numPr>
        <w:rPr>
          <w:rFonts w:ascii="TimesNewRomanPSMT" w:eastAsia="Times New Roman" w:hAnsi="TimesNewRomanPSMT" w:cs="Times New Roman"/>
          <w:color w:val="auto"/>
          <w:lang w:val="en-ID" w:eastAsia="en-US"/>
        </w:rPr>
      </w:pPr>
      <w:r>
        <w:rPr>
          <w:rFonts w:ascii="TimesNewRomanPSMT" w:eastAsia="Times New Roman" w:hAnsi="TimesNewRomanPSMT" w:cs="Times New Roman"/>
          <w:color w:val="auto"/>
          <w:lang w:val="en-ID" w:eastAsia="en-US"/>
        </w:rPr>
        <w:t xml:space="preserve">Scikit Library: </w:t>
      </w:r>
      <w:hyperlink r:id="rId22" w:history="1">
        <w:r w:rsidRPr="00D10628">
          <w:rPr>
            <w:rStyle w:val="Hyperlink"/>
            <w:rFonts w:ascii="TimesNewRomanPSMT" w:eastAsia="Times New Roman" w:hAnsi="TimesNewRomanPSMT" w:cs="Times New Roman"/>
            <w:lang w:val="en-ID" w:eastAsia="en-US"/>
          </w:rPr>
          <w:t>https://scikit-learn.org/stable/modules/generated/sklearn.metrics.accuracy_score.html</w:t>
        </w:r>
      </w:hyperlink>
      <w:r>
        <w:rPr>
          <w:rFonts w:ascii="TimesNewRomanPSMT" w:eastAsia="Times New Roman" w:hAnsi="TimesNewRomanPSMT" w:cs="Times New Roman"/>
          <w:color w:val="auto"/>
          <w:lang w:val="en-ID" w:eastAsia="en-US"/>
        </w:rPr>
        <w:t xml:space="preserve"> </w:t>
      </w:r>
    </w:p>
    <w:p w14:paraId="005F73EA" w14:textId="2F1BF447" w:rsidR="00292B6A" w:rsidRDefault="00292B6A" w:rsidP="00292B6A">
      <w:pPr>
        <w:pStyle w:val="ListParagraph"/>
        <w:rPr>
          <w:rFonts w:ascii="TimesNewRomanPSMT" w:eastAsia="Times New Roman" w:hAnsi="TimesNewRomanPSMT" w:cs="Times New Roman"/>
          <w:color w:val="auto"/>
          <w:lang w:val="en-ID" w:eastAsia="en-US"/>
        </w:rPr>
      </w:pPr>
    </w:p>
    <w:p w14:paraId="15883169" w14:textId="0B7E3BE1" w:rsidR="00292B6A" w:rsidRPr="007E29EB" w:rsidRDefault="00292B6A" w:rsidP="00292B6A">
      <w:pPr>
        <w:pStyle w:val="ListParagraph"/>
        <w:numPr>
          <w:ilvl w:val="0"/>
          <w:numId w:val="20"/>
        </w:numPr>
        <w:rPr>
          <w:rStyle w:val="Hyperlink"/>
          <w:rFonts w:ascii="TimesNewRomanPSMT" w:eastAsia="Times New Roman" w:hAnsi="TimesNewRomanPSMT" w:cs="Times New Roman"/>
          <w:color w:val="auto"/>
          <w:u w:val="none"/>
          <w:lang w:val="en-ID" w:eastAsia="en-US"/>
        </w:rPr>
      </w:pPr>
      <w:r>
        <w:rPr>
          <w:rFonts w:ascii="TimesNewRomanPSMT" w:eastAsia="Times New Roman" w:hAnsi="TimesNewRomanPSMT" w:cs="Times New Roman"/>
          <w:color w:val="auto"/>
          <w:lang w:val="en-ID" w:eastAsia="en-US"/>
        </w:rPr>
        <w:t xml:space="preserve">Berita: </w:t>
      </w:r>
      <w:hyperlink r:id="rId23" w:history="1">
        <w:r w:rsidRPr="00D10628">
          <w:rPr>
            <w:rStyle w:val="Hyperlink"/>
            <w:rFonts w:ascii="TimesNewRomanPSMT" w:eastAsia="Times New Roman" w:hAnsi="TimesNewRomanPSMT" w:cs="Times New Roman"/>
            <w:lang w:val="en-ID" w:eastAsia="en-US"/>
          </w:rPr>
          <w:t>https://teknologi.bisnis.com/read/20200506/84/1237008/pandemi-covid-19-waspada-ancaman-penipuan-delivery-malware-melalui-spam-dan-phising</w:t>
        </w:r>
      </w:hyperlink>
    </w:p>
    <w:p w14:paraId="144302FB" w14:textId="77777777" w:rsidR="00292B6A" w:rsidRPr="007E29EB" w:rsidRDefault="00292B6A" w:rsidP="00292B6A">
      <w:pPr>
        <w:pStyle w:val="ListParagraph"/>
        <w:rPr>
          <w:rFonts w:ascii="TimesNewRomanPSMT" w:eastAsia="Times New Roman" w:hAnsi="TimesNewRomanPSMT" w:cs="Times New Roman"/>
          <w:color w:val="auto"/>
          <w:lang w:val="en-ID" w:eastAsia="en-US"/>
        </w:rPr>
      </w:pPr>
    </w:p>
    <w:p w14:paraId="7ADF5F80" w14:textId="7BA172EF" w:rsidR="00292B6A" w:rsidRPr="007E29EB" w:rsidRDefault="00292B6A" w:rsidP="00292B6A">
      <w:pPr>
        <w:pStyle w:val="ListParagraph"/>
        <w:numPr>
          <w:ilvl w:val="0"/>
          <w:numId w:val="20"/>
        </w:numPr>
        <w:rPr>
          <w:rFonts w:ascii="TimesNewRomanPSMT" w:eastAsia="Times New Roman" w:hAnsi="TimesNewRomanPSMT" w:cs="Times New Roman"/>
          <w:color w:val="auto"/>
          <w:lang w:eastAsia="en-US"/>
        </w:rPr>
      </w:pPr>
      <w:r w:rsidRPr="007E29EB">
        <w:rPr>
          <w:rFonts w:ascii="TimesNewRomanPSMT" w:eastAsia="Times New Roman" w:hAnsi="TimesNewRomanPSMT" w:cs="Times New Roman"/>
          <w:color w:val="auto"/>
          <w:lang w:eastAsia="en-US"/>
        </w:rPr>
        <w:t xml:space="preserve">Facts about spam message: </w:t>
      </w:r>
      <w:hyperlink r:id="rId24" w:history="1">
        <w:r w:rsidRPr="007E29EB">
          <w:rPr>
            <w:rStyle w:val="Hyperlink"/>
            <w:rFonts w:ascii="TimesNewRomanPSMT" w:eastAsia="Times New Roman" w:hAnsi="TimesNewRomanPSMT" w:cs="Times New Roman"/>
            <w:lang w:eastAsia="en-US"/>
          </w:rPr>
          <w:t>https://www.propellercrm.com/blog/email-spam-statistics</w:t>
        </w:r>
      </w:hyperlink>
      <w:r w:rsidRPr="007E29EB">
        <w:rPr>
          <w:rFonts w:ascii="TimesNewRomanPSMT" w:eastAsia="Times New Roman" w:hAnsi="TimesNewRomanPSMT" w:cs="Times New Roman"/>
          <w:color w:val="auto"/>
          <w:lang w:eastAsia="en-US"/>
        </w:rPr>
        <w:t xml:space="preserve"> </w:t>
      </w:r>
    </w:p>
    <w:p w14:paraId="179A74CD" w14:textId="77777777" w:rsidR="007E29EB" w:rsidRDefault="007E29EB" w:rsidP="00292B6A">
      <w:pPr>
        <w:pStyle w:val="ListParagraph"/>
        <w:ind w:left="1080"/>
        <w:jc w:val="both"/>
        <w:rPr>
          <w:rFonts w:ascii="TimesNewRomanPSMT" w:eastAsia="Times New Roman" w:hAnsi="TimesNewRomanPSMT" w:cs="Times New Roman"/>
          <w:color w:val="auto"/>
          <w:lang w:val="en-ID" w:eastAsia="en-US"/>
        </w:rPr>
      </w:pPr>
    </w:p>
    <w:p w14:paraId="14F93009" w14:textId="77777777" w:rsidR="009950B0" w:rsidRPr="008C45F5" w:rsidRDefault="009950B0" w:rsidP="00292B6A">
      <w:pPr>
        <w:pStyle w:val="ListParagraph"/>
        <w:ind w:left="1080"/>
        <w:jc w:val="both"/>
      </w:pPr>
    </w:p>
    <w:p w14:paraId="4D09A2DD" w14:textId="47C3A1E1" w:rsidR="008C45F5" w:rsidRPr="000A2BFB" w:rsidRDefault="008C45F5" w:rsidP="00292B6A">
      <w:pPr>
        <w:ind w:left="720"/>
        <w:jc w:val="both"/>
      </w:pPr>
    </w:p>
    <w:p w14:paraId="1FE65952" w14:textId="05B9D5E0" w:rsidR="008C45F5" w:rsidRPr="008C45F5" w:rsidRDefault="008C45F5" w:rsidP="00292B6A">
      <w:pPr>
        <w:pStyle w:val="ListParagraph"/>
        <w:ind w:left="1080"/>
        <w:jc w:val="both"/>
        <w:rPr>
          <w:rFonts w:ascii="TimesNewRomanPSMT" w:eastAsia="Times New Roman" w:hAnsi="TimesNewRomanPSMT" w:cs="Times New Roman"/>
          <w:color w:val="auto"/>
          <w:lang w:val="en-ID" w:eastAsia="en-US"/>
        </w:rPr>
      </w:pPr>
    </w:p>
    <w:sectPr w:rsidR="008C45F5" w:rsidRPr="008C45F5" w:rsidSect="00077820">
      <w:headerReference w:type="default" r:id="rId25"/>
      <w:footerReference w:type="default" r:id="rId26"/>
      <w:headerReference w:type="first" r:id="rId27"/>
      <w:footerReference w:type="first" r:id="rId28"/>
      <w:pgSz w:w="12240" w:h="15840"/>
      <w:pgMar w:top="1080" w:right="864" w:bottom="1584" w:left="8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37625" w14:textId="77777777" w:rsidR="0063679D" w:rsidRDefault="0063679D">
      <w:pPr>
        <w:spacing w:after="0" w:line="240" w:lineRule="auto"/>
      </w:pPr>
      <w:r>
        <w:separator/>
      </w:r>
    </w:p>
  </w:endnote>
  <w:endnote w:type="continuationSeparator" w:id="0">
    <w:p w14:paraId="4B9F870F" w14:textId="77777777" w:rsidR="0063679D" w:rsidRDefault="0063679D">
      <w:pPr>
        <w:spacing w:after="0" w:line="240" w:lineRule="auto"/>
      </w:pPr>
      <w:r>
        <w:continuationSeparator/>
      </w:r>
    </w:p>
  </w:endnote>
  <w:endnote w:type="continuationNotice" w:id="1">
    <w:p w14:paraId="0E722E55" w14:textId="77777777" w:rsidR="0063679D" w:rsidRDefault="006367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2852419"/>
      <w:docPartObj>
        <w:docPartGallery w:val="Page Numbers (Bottom of Page)"/>
        <w:docPartUnique/>
      </w:docPartObj>
    </w:sdtPr>
    <w:sdtEndPr>
      <w:rPr>
        <w:noProof/>
      </w:rPr>
    </w:sdtEndPr>
    <w:sdtContent>
      <w:p w14:paraId="1F4EF40B" w14:textId="77777777" w:rsidR="00524388" w:rsidRDefault="000A66FD">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504"/>
      <w:gridCol w:w="3504"/>
      <w:gridCol w:w="3504"/>
    </w:tblGrid>
    <w:tr w:rsidR="012799D2" w14:paraId="19B08FB2" w14:textId="77777777" w:rsidTr="012799D2">
      <w:tc>
        <w:tcPr>
          <w:tcW w:w="3504" w:type="dxa"/>
        </w:tcPr>
        <w:p w14:paraId="3ABF4134" w14:textId="3AB29134" w:rsidR="012799D2" w:rsidRDefault="012799D2" w:rsidP="012799D2">
          <w:pPr>
            <w:pStyle w:val="Header"/>
            <w:ind w:left="-115"/>
          </w:pPr>
        </w:p>
      </w:tc>
      <w:tc>
        <w:tcPr>
          <w:tcW w:w="3504" w:type="dxa"/>
        </w:tcPr>
        <w:p w14:paraId="6C081277" w14:textId="1CDEB63B" w:rsidR="012799D2" w:rsidRDefault="012799D2" w:rsidP="012799D2">
          <w:pPr>
            <w:pStyle w:val="Header"/>
            <w:jc w:val="center"/>
          </w:pPr>
        </w:p>
      </w:tc>
      <w:tc>
        <w:tcPr>
          <w:tcW w:w="3504" w:type="dxa"/>
        </w:tcPr>
        <w:p w14:paraId="10A16C64" w14:textId="2FDE7206" w:rsidR="012799D2" w:rsidRDefault="012799D2" w:rsidP="012799D2">
          <w:pPr>
            <w:pStyle w:val="Header"/>
            <w:ind w:right="-115"/>
            <w:jc w:val="right"/>
          </w:pPr>
        </w:p>
      </w:tc>
    </w:tr>
  </w:tbl>
  <w:p w14:paraId="3B3D2152" w14:textId="51D48FAE" w:rsidR="00292B6A" w:rsidRDefault="00292B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38413F" w14:textId="77777777" w:rsidR="0063679D" w:rsidRDefault="0063679D">
      <w:pPr>
        <w:spacing w:after="0" w:line="240" w:lineRule="auto"/>
      </w:pPr>
      <w:r>
        <w:separator/>
      </w:r>
    </w:p>
  </w:footnote>
  <w:footnote w:type="continuationSeparator" w:id="0">
    <w:p w14:paraId="42E36896" w14:textId="77777777" w:rsidR="0063679D" w:rsidRDefault="0063679D">
      <w:pPr>
        <w:spacing w:after="0" w:line="240" w:lineRule="auto"/>
      </w:pPr>
      <w:r>
        <w:continuationSeparator/>
      </w:r>
    </w:p>
  </w:footnote>
  <w:footnote w:type="continuationNotice" w:id="1">
    <w:p w14:paraId="36E3CD3B" w14:textId="77777777" w:rsidR="0063679D" w:rsidRDefault="006367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504"/>
      <w:gridCol w:w="3504"/>
      <w:gridCol w:w="3504"/>
    </w:tblGrid>
    <w:tr w:rsidR="012799D2" w14:paraId="7C43A853" w14:textId="77777777" w:rsidTr="012799D2">
      <w:tc>
        <w:tcPr>
          <w:tcW w:w="3504" w:type="dxa"/>
        </w:tcPr>
        <w:p w14:paraId="4D16C19C" w14:textId="29C2D931" w:rsidR="012799D2" w:rsidRDefault="012799D2" w:rsidP="012799D2">
          <w:pPr>
            <w:pStyle w:val="Header"/>
            <w:ind w:left="-115"/>
          </w:pPr>
        </w:p>
      </w:tc>
      <w:tc>
        <w:tcPr>
          <w:tcW w:w="3504" w:type="dxa"/>
        </w:tcPr>
        <w:p w14:paraId="4639CFE1" w14:textId="3754EADC" w:rsidR="012799D2" w:rsidRDefault="012799D2" w:rsidP="012799D2">
          <w:pPr>
            <w:pStyle w:val="Header"/>
            <w:jc w:val="center"/>
          </w:pPr>
        </w:p>
      </w:tc>
      <w:tc>
        <w:tcPr>
          <w:tcW w:w="3504" w:type="dxa"/>
        </w:tcPr>
        <w:p w14:paraId="7084622B" w14:textId="1E17F77A" w:rsidR="012799D2" w:rsidRDefault="012799D2" w:rsidP="012799D2">
          <w:pPr>
            <w:pStyle w:val="Header"/>
            <w:ind w:right="-115"/>
            <w:jc w:val="right"/>
          </w:pPr>
        </w:p>
      </w:tc>
    </w:tr>
  </w:tbl>
  <w:p w14:paraId="2EEBAB3F" w14:textId="782754F2" w:rsidR="00292B6A" w:rsidRDefault="00292B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FCC86" w14:textId="77777777" w:rsidR="00E660E4" w:rsidRPr="00E660E4" w:rsidRDefault="00E660E4" w:rsidP="00E660E4">
    <w:pPr>
      <w:pStyle w:val="Header"/>
      <w:rPr>
        <w:sz w:val="28"/>
        <w:szCs w:val="28"/>
      </w:rPr>
    </w:pPr>
    <w:r w:rsidRPr="00E660E4">
      <w:rPr>
        <w:sz w:val="28"/>
        <w:szCs w:val="28"/>
        <w:lang w:val="pt-BR"/>
      </w:rPr>
      <w:t>Andreas Aditya Alvaro Harryanto – 2201767655</w:t>
    </w:r>
  </w:p>
  <w:p w14:paraId="0C9DB31B" w14:textId="77777777" w:rsidR="00CF5131" w:rsidRPr="00CF5131" w:rsidRDefault="00CF5131" w:rsidP="00CF5131">
    <w:pPr>
      <w:pStyle w:val="Header"/>
      <w:rPr>
        <w:sz w:val="28"/>
        <w:szCs w:val="28"/>
      </w:rPr>
    </w:pPr>
    <w:r w:rsidRPr="00CF5131">
      <w:rPr>
        <w:sz w:val="28"/>
        <w:szCs w:val="28"/>
      </w:rPr>
      <w:t>Rendy Septianus Mukti – 2201763644</w:t>
    </w:r>
  </w:p>
  <w:p w14:paraId="5B2D815E" w14:textId="33904106" w:rsidR="007B25BB" w:rsidRPr="00077820" w:rsidRDefault="00077820">
    <w:pPr>
      <w:pStyle w:val="Header"/>
      <w:rPr>
        <w:sz w:val="28"/>
        <w:szCs w:val="28"/>
      </w:rPr>
    </w:pPr>
    <w:r w:rsidRPr="00077820">
      <w:rPr>
        <w:sz w:val="28"/>
        <w:szCs w:val="28"/>
      </w:rPr>
      <w:t xml:space="preserve">William Antony – 2201767775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EE2A7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A831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19E43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C6C95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80F29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A46C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C25A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75E5B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2F819E8"/>
    <w:lvl w:ilvl="0">
      <w:start w:val="1"/>
      <w:numFmt w:val="decimal"/>
      <w:lvlText w:val="%1."/>
      <w:lvlJc w:val="left"/>
      <w:pPr>
        <w:ind w:left="1080" w:hanging="360"/>
      </w:pPr>
      <w:rPr>
        <w:rFonts w:hint="default"/>
      </w:rPr>
    </w:lvl>
  </w:abstractNum>
  <w:abstractNum w:abstractNumId="9" w15:restartNumberingAfterBreak="0">
    <w:nsid w:val="FFFFFF89"/>
    <w:multiLevelType w:val="singleLevel"/>
    <w:tmpl w:val="C97C33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5C2D53"/>
    <w:multiLevelType w:val="hybridMultilevel"/>
    <w:tmpl w:val="D8364F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BAE132A"/>
    <w:multiLevelType w:val="hybridMultilevel"/>
    <w:tmpl w:val="3A121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90004"/>
    <w:multiLevelType w:val="hybridMultilevel"/>
    <w:tmpl w:val="84A4F6C8"/>
    <w:lvl w:ilvl="0" w:tplc="1C7E5174">
      <w:start w:val="1"/>
      <w:numFmt w:val="bullet"/>
      <w:lvlText w:val=""/>
      <w:lvlJc w:val="left"/>
      <w:pPr>
        <w:tabs>
          <w:tab w:val="num" w:pos="720"/>
        </w:tabs>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60239A"/>
    <w:multiLevelType w:val="hybridMultilevel"/>
    <w:tmpl w:val="0AD856A8"/>
    <w:lvl w:ilvl="0" w:tplc="E3605C2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4CBD45DC"/>
    <w:multiLevelType w:val="hybridMultilevel"/>
    <w:tmpl w:val="842AAFA8"/>
    <w:lvl w:ilvl="0" w:tplc="8CC01CAE">
      <w:start w:val="1"/>
      <w:numFmt w:val="decimal"/>
      <w:lvlText w:val="%1."/>
      <w:lvlJc w:val="left"/>
      <w:pPr>
        <w:ind w:left="420" w:hanging="360"/>
      </w:pPr>
      <w:rPr>
        <w:rFonts w:hint="default"/>
      </w:rPr>
    </w:lvl>
    <w:lvl w:ilvl="1" w:tplc="04210019" w:tentative="1">
      <w:start w:val="1"/>
      <w:numFmt w:val="lowerLetter"/>
      <w:lvlText w:val="%2."/>
      <w:lvlJc w:val="left"/>
      <w:pPr>
        <w:ind w:left="1140" w:hanging="360"/>
      </w:pPr>
    </w:lvl>
    <w:lvl w:ilvl="2" w:tplc="0421001B" w:tentative="1">
      <w:start w:val="1"/>
      <w:numFmt w:val="lowerRoman"/>
      <w:lvlText w:val="%3."/>
      <w:lvlJc w:val="right"/>
      <w:pPr>
        <w:ind w:left="1860" w:hanging="180"/>
      </w:pPr>
    </w:lvl>
    <w:lvl w:ilvl="3" w:tplc="0421000F" w:tentative="1">
      <w:start w:val="1"/>
      <w:numFmt w:val="decimal"/>
      <w:lvlText w:val="%4."/>
      <w:lvlJc w:val="left"/>
      <w:pPr>
        <w:ind w:left="2580" w:hanging="360"/>
      </w:pPr>
    </w:lvl>
    <w:lvl w:ilvl="4" w:tplc="04210019" w:tentative="1">
      <w:start w:val="1"/>
      <w:numFmt w:val="lowerLetter"/>
      <w:lvlText w:val="%5."/>
      <w:lvlJc w:val="left"/>
      <w:pPr>
        <w:ind w:left="3300" w:hanging="360"/>
      </w:pPr>
    </w:lvl>
    <w:lvl w:ilvl="5" w:tplc="0421001B" w:tentative="1">
      <w:start w:val="1"/>
      <w:numFmt w:val="lowerRoman"/>
      <w:lvlText w:val="%6."/>
      <w:lvlJc w:val="right"/>
      <w:pPr>
        <w:ind w:left="4020" w:hanging="180"/>
      </w:pPr>
    </w:lvl>
    <w:lvl w:ilvl="6" w:tplc="0421000F" w:tentative="1">
      <w:start w:val="1"/>
      <w:numFmt w:val="decimal"/>
      <w:lvlText w:val="%7."/>
      <w:lvlJc w:val="left"/>
      <w:pPr>
        <w:ind w:left="4740" w:hanging="360"/>
      </w:pPr>
    </w:lvl>
    <w:lvl w:ilvl="7" w:tplc="04210019" w:tentative="1">
      <w:start w:val="1"/>
      <w:numFmt w:val="lowerLetter"/>
      <w:lvlText w:val="%8."/>
      <w:lvlJc w:val="left"/>
      <w:pPr>
        <w:ind w:left="5460" w:hanging="360"/>
      </w:pPr>
    </w:lvl>
    <w:lvl w:ilvl="8" w:tplc="0421001B" w:tentative="1">
      <w:start w:val="1"/>
      <w:numFmt w:val="lowerRoman"/>
      <w:lvlText w:val="%9."/>
      <w:lvlJc w:val="right"/>
      <w:pPr>
        <w:ind w:left="6180" w:hanging="180"/>
      </w:pPr>
    </w:lvl>
  </w:abstractNum>
  <w:abstractNum w:abstractNumId="15" w15:restartNumberingAfterBreak="0">
    <w:nsid w:val="6D007048"/>
    <w:multiLevelType w:val="multilevel"/>
    <w:tmpl w:val="B6BCF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0385202"/>
    <w:multiLevelType w:val="hybridMultilevel"/>
    <w:tmpl w:val="C13A5756"/>
    <w:lvl w:ilvl="0" w:tplc="EFC0596C">
      <w:start w:val="1"/>
      <w:numFmt w:val="decimal"/>
      <w:lvlText w:val="%1."/>
      <w:lvlJc w:val="left"/>
      <w:pPr>
        <w:tabs>
          <w:tab w:val="num" w:pos="1080"/>
        </w:tabs>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8"/>
  </w:num>
  <w:num w:numId="3">
    <w:abstractNumId w:val="9"/>
  </w:num>
  <w:num w:numId="4">
    <w:abstractNumId w:val="8"/>
    <w:lvlOverride w:ilvl="0">
      <w:lvl w:ilvl="0">
        <w:start w:val="1"/>
        <w:numFmt w:val="decimal"/>
        <w:lvlText w:val="%1."/>
        <w:lvlJc w:val="left"/>
        <w:pPr>
          <w:tabs>
            <w:tab w:val="num" w:pos="1080"/>
          </w:tabs>
          <w:ind w:left="1080" w:hanging="360"/>
        </w:pPr>
        <w:rPr>
          <w:rFonts w:hint="default"/>
        </w:rPr>
      </w:lvl>
    </w:lvlOverride>
  </w:num>
  <w:num w:numId="5">
    <w:abstractNumId w:val="12"/>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8"/>
    <w:lvlOverride w:ilvl="0">
      <w:startOverride w:val="1"/>
    </w:lvlOverride>
  </w:num>
  <w:num w:numId="15">
    <w:abstractNumId w:val="8"/>
  </w:num>
  <w:num w:numId="16">
    <w:abstractNumId w:val="16"/>
  </w:num>
  <w:num w:numId="17">
    <w:abstractNumId w:val="11"/>
  </w:num>
  <w:num w:numId="18">
    <w:abstractNumId w:val="15"/>
  </w:num>
  <w:num w:numId="19">
    <w:abstractNumId w:val="10"/>
  </w:num>
  <w:num w:numId="20">
    <w:abstractNumId w:val="13"/>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zQ0NjSysDSzNDJW0lEKTi0uzszPAykwqwUAnu+FCSwAAAA="/>
  </w:docVars>
  <w:rsids>
    <w:rsidRoot w:val="000A2BFB"/>
    <w:rsid w:val="000008D7"/>
    <w:rsid w:val="00004443"/>
    <w:rsid w:val="00030584"/>
    <w:rsid w:val="0003176B"/>
    <w:rsid w:val="00034936"/>
    <w:rsid w:val="000351FC"/>
    <w:rsid w:val="00041C5B"/>
    <w:rsid w:val="00043A69"/>
    <w:rsid w:val="00044792"/>
    <w:rsid w:val="00056205"/>
    <w:rsid w:val="00056F1A"/>
    <w:rsid w:val="00061179"/>
    <w:rsid w:val="00074D38"/>
    <w:rsid w:val="00077820"/>
    <w:rsid w:val="000A1A23"/>
    <w:rsid w:val="000A2BFB"/>
    <w:rsid w:val="000A5B14"/>
    <w:rsid w:val="000A66FD"/>
    <w:rsid w:val="000A79DD"/>
    <w:rsid w:val="000BAA0A"/>
    <w:rsid w:val="000D1237"/>
    <w:rsid w:val="000D1D53"/>
    <w:rsid w:val="001025DF"/>
    <w:rsid w:val="00106C4B"/>
    <w:rsid w:val="00124870"/>
    <w:rsid w:val="001310CC"/>
    <w:rsid w:val="0013631F"/>
    <w:rsid w:val="00147697"/>
    <w:rsid w:val="00182F35"/>
    <w:rsid w:val="00184837"/>
    <w:rsid w:val="00184DAC"/>
    <w:rsid w:val="00190C0A"/>
    <w:rsid w:val="00192EFC"/>
    <w:rsid w:val="00194BF2"/>
    <w:rsid w:val="001A2213"/>
    <w:rsid w:val="001A53D1"/>
    <w:rsid w:val="001B5270"/>
    <w:rsid w:val="001B545B"/>
    <w:rsid w:val="001E66D4"/>
    <w:rsid w:val="00210CBA"/>
    <w:rsid w:val="00211145"/>
    <w:rsid w:val="002118BB"/>
    <w:rsid w:val="00220EA3"/>
    <w:rsid w:val="00222C93"/>
    <w:rsid w:val="002308A6"/>
    <w:rsid w:val="0023134A"/>
    <w:rsid w:val="002319E3"/>
    <w:rsid w:val="00246826"/>
    <w:rsid w:val="0025685C"/>
    <w:rsid w:val="0026147E"/>
    <w:rsid w:val="00275200"/>
    <w:rsid w:val="00292B6A"/>
    <w:rsid w:val="002B620A"/>
    <w:rsid w:val="002B67A9"/>
    <w:rsid w:val="002D1AFB"/>
    <w:rsid w:val="002E42B7"/>
    <w:rsid w:val="002E4747"/>
    <w:rsid w:val="002E5B4F"/>
    <w:rsid w:val="002F1241"/>
    <w:rsid w:val="00303F3E"/>
    <w:rsid w:val="00314A76"/>
    <w:rsid w:val="00325990"/>
    <w:rsid w:val="0033340A"/>
    <w:rsid w:val="00335B32"/>
    <w:rsid w:val="0033635F"/>
    <w:rsid w:val="00337A01"/>
    <w:rsid w:val="00340746"/>
    <w:rsid w:val="00345A24"/>
    <w:rsid w:val="003701E5"/>
    <w:rsid w:val="00380974"/>
    <w:rsid w:val="003813D3"/>
    <w:rsid w:val="00383EF4"/>
    <w:rsid w:val="00394397"/>
    <w:rsid w:val="0039524A"/>
    <w:rsid w:val="003C39B1"/>
    <w:rsid w:val="003C42A7"/>
    <w:rsid w:val="003C6C3B"/>
    <w:rsid w:val="003E6CC1"/>
    <w:rsid w:val="003F05F2"/>
    <w:rsid w:val="003F31CF"/>
    <w:rsid w:val="00413871"/>
    <w:rsid w:val="00425BE3"/>
    <w:rsid w:val="004524F9"/>
    <w:rsid w:val="00464A37"/>
    <w:rsid w:val="004770D8"/>
    <w:rsid w:val="00481906"/>
    <w:rsid w:val="004905B0"/>
    <w:rsid w:val="00496C0B"/>
    <w:rsid w:val="0049724F"/>
    <w:rsid w:val="004A1256"/>
    <w:rsid w:val="004A2784"/>
    <w:rsid w:val="004C0FDF"/>
    <w:rsid w:val="004E4239"/>
    <w:rsid w:val="004E6F22"/>
    <w:rsid w:val="004E75CB"/>
    <w:rsid w:val="00516549"/>
    <w:rsid w:val="00524388"/>
    <w:rsid w:val="00536E51"/>
    <w:rsid w:val="005375BF"/>
    <w:rsid w:val="0054452E"/>
    <w:rsid w:val="00550D5A"/>
    <w:rsid w:val="00557005"/>
    <w:rsid w:val="005A6639"/>
    <w:rsid w:val="005B112A"/>
    <w:rsid w:val="005B4676"/>
    <w:rsid w:val="005D0C17"/>
    <w:rsid w:val="005D31C3"/>
    <w:rsid w:val="005D7320"/>
    <w:rsid w:val="005E1AAB"/>
    <w:rsid w:val="005E4340"/>
    <w:rsid w:val="006002A8"/>
    <w:rsid w:val="00602E0B"/>
    <w:rsid w:val="0063679D"/>
    <w:rsid w:val="006430BB"/>
    <w:rsid w:val="006813EA"/>
    <w:rsid w:val="00693535"/>
    <w:rsid w:val="006A2250"/>
    <w:rsid w:val="006B684A"/>
    <w:rsid w:val="006C44BE"/>
    <w:rsid w:val="006E1837"/>
    <w:rsid w:val="00721540"/>
    <w:rsid w:val="00724682"/>
    <w:rsid w:val="0072618D"/>
    <w:rsid w:val="00743CA8"/>
    <w:rsid w:val="00756859"/>
    <w:rsid w:val="00766936"/>
    <w:rsid w:val="00772E4E"/>
    <w:rsid w:val="0078622D"/>
    <w:rsid w:val="00797F96"/>
    <w:rsid w:val="007B05D4"/>
    <w:rsid w:val="007B25BB"/>
    <w:rsid w:val="007D6E6F"/>
    <w:rsid w:val="007E29EB"/>
    <w:rsid w:val="007E31DE"/>
    <w:rsid w:val="00822844"/>
    <w:rsid w:val="00854ECD"/>
    <w:rsid w:val="00857CDB"/>
    <w:rsid w:val="00867E5E"/>
    <w:rsid w:val="00874617"/>
    <w:rsid w:val="00874DC6"/>
    <w:rsid w:val="00880729"/>
    <w:rsid w:val="008919AB"/>
    <w:rsid w:val="008C263E"/>
    <w:rsid w:val="008C45F5"/>
    <w:rsid w:val="008C7A90"/>
    <w:rsid w:val="008D57D7"/>
    <w:rsid w:val="008E3C60"/>
    <w:rsid w:val="008E5BB7"/>
    <w:rsid w:val="008F6953"/>
    <w:rsid w:val="00920969"/>
    <w:rsid w:val="00923661"/>
    <w:rsid w:val="0092630F"/>
    <w:rsid w:val="00946C71"/>
    <w:rsid w:val="009506A9"/>
    <w:rsid w:val="009668C7"/>
    <w:rsid w:val="009823DA"/>
    <w:rsid w:val="0098631A"/>
    <w:rsid w:val="009950B0"/>
    <w:rsid w:val="00996F6E"/>
    <w:rsid w:val="009C3E01"/>
    <w:rsid w:val="009D3A55"/>
    <w:rsid w:val="00A06F31"/>
    <w:rsid w:val="00A37903"/>
    <w:rsid w:val="00A46931"/>
    <w:rsid w:val="00A60FE1"/>
    <w:rsid w:val="00A70416"/>
    <w:rsid w:val="00A7705F"/>
    <w:rsid w:val="00A80C97"/>
    <w:rsid w:val="00A83AA3"/>
    <w:rsid w:val="00A91186"/>
    <w:rsid w:val="00AC2F0C"/>
    <w:rsid w:val="00AD079E"/>
    <w:rsid w:val="00AD1919"/>
    <w:rsid w:val="00AE48D0"/>
    <w:rsid w:val="00B05518"/>
    <w:rsid w:val="00B11EA3"/>
    <w:rsid w:val="00B20954"/>
    <w:rsid w:val="00B227DF"/>
    <w:rsid w:val="00B67B58"/>
    <w:rsid w:val="00B73C36"/>
    <w:rsid w:val="00B74900"/>
    <w:rsid w:val="00B80E39"/>
    <w:rsid w:val="00B969F2"/>
    <w:rsid w:val="00B97C75"/>
    <w:rsid w:val="00BA5C56"/>
    <w:rsid w:val="00BB1137"/>
    <w:rsid w:val="00BB58E9"/>
    <w:rsid w:val="00BC5646"/>
    <w:rsid w:val="00BD20E0"/>
    <w:rsid w:val="00BD514E"/>
    <w:rsid w:val="00C00FC3"/>
    <w:rsid w:val="00C02114"/>
    <w:rsid w:val="00C025B3"/>
    <w:rsid w:val="00C158EC"/>
    <w:rsid w:val="00C2356C"/>
    <w:rsid w:val="00C5049A"/>
    <w:rsid w:val="00C5350F"/>
    <w:rsid w:val="00C80562"/>
    <w:rsid w:val="00C863A4"/>
    <w:rsid w:val="00C87A79"/>
    <w:rsid w:val="00CB22F2"/>
    <w:rsid w:val="00CF5131"/>
    <w:rsid w:val="00D04B25"/>
    <w:rsid w:val="00D163C1"/>
    <w:rsid w:val="00D24F87"/>
    <w:rsid w:val="00D27F40"/>
    <w:rsid w:val="00D344F4"/>
    <w:rsid w:val="00D52F2A"/>
    <w:rsid w:val="00D962A1"/>
    <w:rsid w:val="00DA2313"/>
    <w:rsid w:val="00DA756B"/>
    <w:rsid w:val="00DA799B"/>
    <w:rsid w:val="00DB0948"/>
    <w:rsid w:val="00DB2FF6"/>
    <w:rsid w:val="00DB7338"/>
    <w:rsid w:val="00DB7F46"/>
    <w:rsid w:val="00DD3548"/>
    <w:rsid w:val="00DD7E58"/>
    <w:rsid w:val="00DE6C83"/>
    <w:rsid w:val="00E2666E"/>
    <w:rsid w:val="00E32C09"/>
    <w:rsid w:val="00E362A0"/>
    <w:rsid w:val="00E45DFD"/>
    <w:rsid w:val="00E6022D"/>
    <w:rsid w:val="00E603B4"/>
    <w:rsid w:val="00E63324"/>
    <w:rsid w:val="00E660E4"/>
    <w:rsid w:val="00E66B22"/>
    <w:rsid w:val="00E73AC0"/>
    <w:rsid w:val="00E918AA"/>
    <w:rsid w:val="00EB3B16"/>
    <w:rsid w:val="00EC493A"/>
    <w:rsid w:val="00EC78D2"/>
    <w:rsid w:val="00ED00AD"/>
    <w:rsid w:val="00F00464"/>
    <w:rsid w:val="00F11AB3"/>
    <w:rsid w:val="00F1592A"/>
    <w:rsid w:val="00F41981"/>
    <w:rsid w:val="00F448E1"/>
    <w:rsid w:val="00F528C8"/>
    <w:rsid w:val="00F53F6A"/>
    <w:rsid w:val="00F5495B"/>
    <w:rsid w:val="00F83607"/>
    <w:rsid w:val="00F90A4D"/>
    <w:rsid w:val="00FA7F66"/>
    <w:rsid w:val="00FE0267"/>
    <w:rsid w:val="00FE3523"/>
    <w:rsid w:val="00FE79AE"/>
    <w:rsid w:val="012799D2"/>
    <w:rsid w:val="0898D513"/>
    <w:rsid w:val="0B75AC28"/>
    <w:rsid w:val="0C8EA31A"/>
    <w:rsid w:val="0FC74FC4"/>
    <w:rsid w:val="15810E0B"/>
    <w:rsid w:val="15F92F8F"/>
    <w:rsid w:val="17EE5627"/>
    <w:rsid w:val="19386C45"/>
    <w:rsid w:val="1948D387"/>
    <w:rsid w:val="1AA58DBC"/>
    <w:rsid w:val="1C98B888"/>
    <w:rsid w:val="1C9AD284"/>
    <w:rsid w:val="1CE4887F"/>
    <w:rsid w:val="1EA0FF7F"/>
    <w:rsid w:val="214AB697"/>
    <w:rsid w:val="2A504A05"/>
    <w:rsid w:val="2A82FBB1"/>
    <w:rsid w:val="2B7BF6B2"/>
    <w:rsid w:val="2E52685B"/>
    <w:rsid w:val="301975FD"/>
    <w:rsid w:val="325DD3B6"/>
    <w:rsid w:val="334E1DFF"/>
    <w:rsid w:val="35B244B1"/>
    <w:rsid w:val="368DAB4F"/>
    <w:rsid w:val="3710AC52"/>
    <w:rsid w:val="37778C0F"/>
    <w:rsid w:val="3A33954D"/>
    <w:rsid w:val="3D5CBDBF"/>
    <w:rsid w:val="3FB6FD04"/>
    <w:rsid w:val="3FEDDD90"/>
    <w:rsid w:val="4350DAEB"/>
    <w:rsid w:val="4473D1E9"/>
    <w:rsid w:val="49F37341"/>
    <w:rsid w:val="4A39482D"/>
    <w:rsid w:val="4A848879"/>
    <w:rsid w:val="4B63A7E1"/>
    <w:rsid w:val="4D410ECA"/>
    <w:rsid w:val="4DD4B5A4"/>
    <w:rsid w:val="4E06F199"/>
    <w:rsid w:val="50D5A3AC"/>
    <w:rsid w:val="517EA56F"/>
    <w:rsid w:val="527FB13C"/>
    <w:rsid w:val="52B6CBB3"/>
    <w:rsid w:val="538F2786"/>
    <w:rsid w:val="55347FC2"/>
    <w:rsid w:val="5866D47F"/>
    <w:rsid w:val="58693B1F"/>
    <w:rsid w:val="5A5CA1A3"/>
    <w:rsid w:val="5E215BD1"/>
    <w:rsid w:val="5F09BE35"/>
    <w:rsid w:val="5F5A7A5A"/>
    <w:rsid w:val="65745EB6"/>
    <w:rsid w:val="657A7D25"/>
    <w:rsid w:val="66A8D5FE"/>
    <w:rsid w:val="6D5A6C40"/>
    <w:rsid w:val="6FAA2B68"/>
    <w:rsid w:val="71D43432"/>
    <w:rsid w:val="734FA66A"/>
    <w:rsid w:val="778ECC2F"/>
    <w:rsid w:val="79D2C00D"/>
    <w:rsid w:val="79D3F6B4"/>
    <w:rsid w:val="79DE05D1"/>
    <w:rsid w:val="79E21524"/>
    <w:rsid w:val="7A9C04BE"/>
    <w:rsid w:val="7A9DB37F"/>
    <w:rsid w:val="7C472BC8"/>
    <w:rsid w:val="7F17F061"/>
    <w:rsid w:val="7F292D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997B0D"/>
  <w15:chartTrackingRefBased/>
  <w15:docId w15:val="{E8D91541-6AD8-438F-AED3-B072E5D3C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666660" w:themeColor="text2" w:themeTint="BF"/>
        <w:sz w:val="24"/>
        <w:szCs w:val="24"/>
        <w:lang w:val="en-US" w:eastAsia="ja-JP" w:bidi="ar-SA"/>
      </w:rPr>
    </w:rPrDefault>
    <w:pPrDefault>
      <w:pPr>
        <w:spacing w:after="36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BFB"/>
    <w:rPr>
      <w:rFonts w:ascii="Times New Roman" w:hAnsi="Times New Roman"/>
      <w:color w:val="000000" w:themeColor="text1"/>
    </w:rPr>
  </w:style>
  <w:style w:type="paragraph" w:styleId="Heading1">
    <w:name w:val="heading 1"/>
    <w:basedOn w:val="Normal"/>
    <w:next w:val="Normal"/>
    <w:link w:val="Heading1Char"/>
    <w:uiPriority w:val="9"/>
    <w:qFormat/>
    <w:pPr>
      <w:keepNext/>
      <w:keepLines/>
      <w:spacing w:before="400" w:after="160"/>
      <w:contextualSpacing/>
      <w:outlineLvl w:val="0"/>
    </w:pPr>
    <w:rPr>
      <w:rFonts w:asciiTheme="majorHAnsi" w:eastAsiaTheme="majorEastAsia" w:hAnsiTheme="majorHAnsi" w:cstheme="majorBidi"/>
      <w:b/>
      <w:color w:val="454541" w:themeColor="text2" w:themeTint="E6"/>
      <w:sz w:val="44"/>
      <w:szCs w:val="32"/>
    </w:rPr>
  </w:style>
  <w:style w:type="paragraph" w:styleId="Heading4">
    <w:name w:val="heading 4"/>
    <w:basedOn w:val="Normal"/>
    <w:next w:val="Normal"/>
    <w:uiPriority w:val="9"/>
    <w:semiHidden/>
    <w:unhideWhenUsed/>
    <w:qFormat/>
    <w:pPr>
      <w:keepNext/>
      <w:keepLines/>
      <w:spacing w:before="340" w:after="120"/>
      <w:contextualSpacing/>
      <w:outlineLvl w:val="3"/>
    </w:pPr>
    <w:rPr>
      <w:rFonts w:asciiTheme="majorHAnsi" w:eastAsiaTheme="majorEastAsia" w:hAnsiTheme="majorHAnsi" w:cstheme="majorBidi"/>
      <w:iCs/>
      <w:color w:val="FF7A00" w:themeColor="accent1"/>
    </w:rPr>
  </w:style>
  <w:style w:type="paragraph" w:styleId="Heading5">
    <w:name w:val="heading 5"/>
    <w:basedOn w:val="Normal"/>
    <w:next w:val="Normal"/>
    <w:link w:val="Heading5Char"/>
    <w:uiPriority w:val="9"/>
    <w:semiHidden/>
    <w:unhideWhenUsed/>
    <w:qFormat/>
    <w:pPr>
      <w:keepNext/>
      <w:keepLines/>
      <w:spacing w:before="340" w:after="120"/>
      <w:contextualSpacing/>
      <w:outlineLvl w:val="4"/>
    </w:pPr>
    <w:rPr>
      <w:rFonts w:asciiTheme="majorHAnsi" w:eastAsiaTheme="majorEastAsia" w:hAnsiTheme="majorHAnsi" w:cstheme="majorBidi"/>
      <w:i/>
      <w:color w:val="FF7A00" w:themeColor="accent1"/>
    </w:rPr>
  </w:style>
  <w:style w:type="paragraph" w:styleId="Heading6">
    <w:name w:val="heading 6"/>
    <w:basedOn w:val="Normal"/>
    <w:next w:val="Normal"/>
    <w:link w:val="Heading6Char"/>
    <w:uiPriority w:val="9"/>
    <w:semiHidden/>
    <w:unhideWhenUsed/>
    <w:qFormat/>
    <w:pPr>
      <w:keepNext/>
      <w:keepLines/>
      <w:spacing w:before="340" w:after="120"/>
      <w:contextualSpacing/>
      <w:outlineLvl w:val="5"/>
    </w:pPr>
    <w:rPr>
      <w:rFonts w:asciiTheme="majorHAnsi" w:eastAsiaTheme="majorEastAsia" w:hAnsiTheme="majorHAnsi" w:cstheme="majorBidi"/>
      <w:b/>
      <w:color w:val="FF7A00" w:themeColor="accent1"/>
      <w:sz w:val="20"/>
    </w:rPr>
  </w:style>
  <w:style w:type="paragraph" w:styleId="Heading7">
    <w:name w:val="heading 7"/>
    <w:basedOn w:val="Normal"/>
    <w:next w:val="Normal"/>
    <w:link w:val="Heading7Char"/>
    <w:uiPriority w:val="9"/>
    <w:semiHidden/>
    <w:unhideWhenUsed/>
    <w:qFormat/>
    <w:pPr>
      <w:keepNext/>
      <w:keepLines/>
      <w:spacing w:before="340" w:after="120"/>
      <w:contextualSpacing/>
      <w:outlineLvl w:val="6"/>
    </w:pPr>
    <w:rPr>
      <w:rFonts w:asciiTheme="majorHAnsi" w:eastAsiaTheme="majorEastAsia" w:hAnsiTheme="majorHAnsi" w:cstheme="majorBidi"/>
      <w:b/>
      <w:i/>
      <w:iCs/>
      <w:color w:val="FF7A00" w:themeColor="accent1"/>
      <w:sz w:val="20"/>
    </w:rPr>
  </w:style>
  <w:style w:type="paragraph" w:styleId="Heading8">
    <w:name w:val="heading 8"/>
    <w:basedOn w:val="Normal"/>
    <w:next w:val="Normal"/>
    <w:link w:val="Heading8Char"/>
    <w:uiPriority w:val="9"/>
    <w:semiHidden/>
    <w:unhideWhenUsed/>
    <w:qFormat/>
    <w:pPr>
      <w:keepNext/>
      <w:keepLines/>
      <w:spacing w:before="340" w:after="120"/>
      <w:contextualSpacing/>
      <w:outlineLvl w:val="7"/>
    </w:pPr>
    <w:rPr>
      <w:rFonts w:asciiTheme="majorHAnsi" w:eastAsiaTheme="majorEastAsia" w:hAnsiTheme="majorHAnsi" w:cstheme="majorBidi"/>
      <w:color w:val="FF7A00" w:themeColor="accent1"/>
      <w:sz w:val="20"/>
      <w:szCs w:val="21"/>
    </w:rPr>
  </w:style>
  <w:style w:type="paragraph" w:styleId="Heading9">
    <w:name w:val="heading 9"/>
    <w:basedOn w:val="Normal"/>
    <w:next w:val="Normal"/>
    <w:link w:val="Heading9Char"/>
    <w:uiPriority w:val="9"/>
    <w:semiHidden/>
    <w:unhideWhenUsed/>
    <w:qFormat/>
    <w:pPr>
      <w:keepNext/>
      <w:keepLines/>
      <w:spacing w:before="340" w:after="120"/>
      <w:contextualSpacing/>
      <w:outlineLvl w:val="8"/>
    </w:pPr>
    <w:rPr>
      <w:rFonts w:asciiTheme="majorHAnsi" w:eastAsiaTheme="majorEastAsia" w:hAnsiTheme="majorHAnsi" w:cstheme="majorBidi"/>
      <w:i/>
      <w:iCs/>
      <w:color w:val="FF7A00" w:themeColor="accent1"/>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pPr>
      <w:pBdr>
        <w:bottom w:val="single" w:sz="48" w:space="22" w:color="FF7A00" w:themeColor="accent1"/>
      </w:pBdr>
      <w:spacing w:after="400" w:line="240" w:lineRule="auto"/>
      <w:contextualSpacing/>
    </w:pPr>
    <w:rPr>
      <w:rFonts w:asciiTheme="majorHAnsi" w:eastAsiaTheme="majorEastAsia" w:hAnsiTheme="majorHAnsi" w:cstheme="majorBidi"/>
      <w:b/>
      <w:color w:val="454541" w:themeColor="text2" w:themeTint="E6"/>
      <w:kern w:val="28"/>
      <w:sz w:val="60"/>
      <w:szCs w:val="56"/>
    </w:rPr>
  </w:style>
  <w:style w:type="character" w:customStyle="1" w:styleId="TitleChar">
    <w:name w:val="Title Char"/>
    <w:basedOn w:val="DefaultParagraphFont"/>
    <w:link w:val="Title"/>
    <w:uiPriority w:val="1"/>
    <w:rPr>
      <w:rFonts w:asciiTheme="majorHAnsi" w:eastAsiaTheme="majorEastAsia" w:hAnsiTheme="majorHAnsi" w:cstheme="majorBidi"/>
      <w:b/>
      <w:color w:val="454541" w:themeColor="text2" w:themeTint="E6"/>
      <w:kern w:val="28"/>
      <w:sz w:val="60"/>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454541" w:themeColor="text2" w:themeTint="E6"/>
      <w:sz w:val="44"/>
      <w:szCs w:val="3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FF7A00" w:themeColor="accent1"/>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FF7A00" w:themeColor="accent1"/>
      <w:sz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FF7A00" w:themeColor="accent1"/>
      <w:sz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FF7A00" w:themeColor="accent1"/>
      <w:sz w:val="20"/>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FF7A00" w:themeColor="accent1"/>
      <w:sz w:val="20"/>
      <w:szCs w:val="21"/>
    </w:rPr>
  </w:style>
  <w:style w:type="paragraph" w:styleId="Subtitle">
    <w:name w:val="Subtitle"/>
    <w:basedOn w:val="Normal"/>
    <w:link w:val="SubtitleChar"/>
    <w:uiPriority w:val="11"/>
    <w:semiHidden/>
    <w:unhideWhenUsed/>
    <w:qFormat/>
    <w:pPr>
      <w:numPr>
        <w:ilvl w:val="1"/>
      </w:numPr>
      <w:spacing w:after="480"/>
      <w:contextualSpacing/>
    </w:pPr>
    <w:rPr>
      <w:rFonts w:eastAsiaTheme="minorEastAsia"/>
      <w:color w:val="FF7A00" w:themeColor="accent1"/>
      <w:sz w:val="34"/>
      <w:szCs w:val="22"/>
    </w:rPr>
  </w:style>
  <w:style w:type="character" w:customStyle="1" w:styleId="SubtitleChar">
    <w:name w:val="Subtitle Char"/>
    <w:basedOn w:val="DefaultParagraphFont"/>
    <w:link w:val="Subtitle"/>
    <w:uiPriority w:val="11"/>
    <w:semiHidden/>
    <w:rPr>
      <w:rFonts w:eastAsiaTheme="minorEastAsia"/>
      <w:color w:val="FF7A00" w:themeColor="accent1"/>
      <w:sz w:val="34"/>
      <w:szCs w:val="22"/>
    </w:rPr>
  </w:style>
  <w:style w:type="character" w:styleId="SubtleEmphasis">
    <w:name w:val="Subtle Emphasis"/>
    <w:basedOn w:val="DefaultParagraphFont"/>
    <w:uiPriority w:val="19"/>
    <w:semiHidden/>
    <w:unhideWhenUsed/>
    <w:qFormat/>
    <w:rPr>
      <w:i/>
      <w:iCs/>
      <w:color w:val="666660" w:themeColor="text2" w:themeTint="BF"/>
    </w:rPr>
  </w:style>
  <w:style w:type="character" w:styleId="IntenseEmphasis">
    <w:name w:val="Intense Emphasis"/>
    <w:basedOn w:val="DefaultParagraphFont"/>
    <w:uiPriority w:val="21"/>
    <w:semiHidden/>
    <w:unhideWhenUsed/>
    <w:qFormat/>
    <w:rPr>
      <w:b/>
      <w:i/>
      <w:iCs/>
      <w:color w:val="454541" w:themeColor="text2" w:themeTint="E6"/>
    </w:rPr>
  </w:style>
  <w:style w:type="character" w:styleId="Strong">
    <w:name w:val="Strong"/>
    <w:basedOn w:val="DefaultParagraphFont"/>
    <w:uiPriority w:val="22"/>
    <w:semiHidden/>
    <w:unhideWhenUsed/>
    <w:qFormat/>
    <w:rPr>
      <w:b/>
      <w:bCs/>
      <w:color w:val="666660" w:themeColor="text2" w:themeTint="BF"/>
    </w:rPr>
  </w:style>
  <w:style w:type="paragraph" w:styleId="Quote">
    <w:name w:val="Quote"/>
    <w:basedOn w:val="Normal"/>
    <w:next w:val="Normal"/>
    <w:link w:val="QuoteChar"/>
    <w:uiPriority w:val="29"/>
    <w:semiHidden/>
    <w:unhideWhenUsed/>
    <w:qFormat/>
    <w:pPr>
      <w:spacing w:before="320" w:after="320"/>
    </w:pPr>
    <w:rPr>
      <w:i/>
      <w:iCs/>
      <w:sz w:val="34"/>
    </w:rPr>
  </w:style>
  <w:style w:type="character" w:customStyle="1" w:styleId="QuoteChar">
    <w:name w:val="Quote Char"/>
    <w:basedOn w:val="DefaultParagraphFont"/>
    <w:link w:val="Quote"/>
    <w:uiPriority w:val="29"/>
    <w:semiHidden/>
    <w:rPr>
      <w:i/>
      <w:iCs/>
      <w:sz w:val="34"/>
    </w:rPr>
  </w:style>
  <w:style w:type="paragraph" w:styleId="IntenseQuote">
    <w:name w:val="Intense Quote"/>
    <w:basedOn w:val="Normal"/>
    <w:next w:val="Normal"/>
    <w:link w:val="IntenseQuoteChar"/>
    <w:uiPriority w:val="30"/>
    <w:semiHidden/>
    <w:unhideWhenUsed/>
    <w:qFormat/>
    <w:pPr>
      <w:spacing w:before="320" w:after="320"/>
    </w:pPr>
    <w:rPr>
      <w:b/>
      <w:i/>
      <w:iCs/>
      <w:color w:val="454541" w:themeColor="text2" w:themeTint="E6"/>
      <w:sz w:val="34"/>
    </w:rPr>
  </w:style>
  <w:style w:type="character" w:customStyle="1" w:styleId="IntenseQuoteChar">
    <w:name w:val="Intense Quote Char"/>
    <w:basedOn w:val="DefaultParagraphFont"/>
    <w:link w:val="IntenseQuote"/>
    <w:uiPriority w:val="30"/>
    <w:semiHidden/>
    <w:rPr>
      <w:b/>
      <w:i/>
      <w:iCs/>
      <w:color w:val="454541" w:themeColor="text2" w:themeTint="E6"/>
      <w:sz w:val="34"/>
    </w:rPr>
  </w:style>
  <w:style w:type="character" w:styleId="SubtleReference">
    <w:name w:val="Subtle Reference"/>
    <w:basedOn w:val="DefaultParagraphFont"/>
    <w:uiPriority w:val="31"/>
    <w:semiHidden/>
    <w:unhideWhenUsed/>
    <w:qFormat/>
    <w:rPr>
      <w:caps/>
      <w:smallCaps w:val="0"/>
      <w:color w:val="666660" w:themeColor="text2" w:themeTint="BF"/>
    </w:rPr>
  </w:style>
  <w:style w:type="character" w:styleId="IntenseReference">
    <w:name w:val="Intense Reference"/>
    <w:basedOn w:val="DefaultParagraphFont"/>
    <w:uiPriority w:val="32"/>
    <w:semiHidden/>
    <w:unhideWhenUsed/>
    <w:qFormat/>
    <w:rPr>
      <w:b/>
      <w:bCs/>
      <w:caps/>
      <w:smallCaps w:val="0"/>
      <w:color w:val="666660" w:themeColor="text2" w:themeTint="BF"/>
      <w:spacing w:val="0"/>
    </w:rPr>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Pr>
      <w:color w:val="808080"/>
    </w:rPr>
  </w:style>
  <w:style w:type="character" w:styleId="BookTitle">
    <w:name w:val="Book Title"/>
    <w:basedOn w:val="DefaultParagraphFont"/>
    <w:uiPriority w:val="33"/>
    <w:semiHidden/>
    <w:unhideWhenUsed/>
    <w:rPr>
      <w:b w:val="0"/>
      <w:bCs/>
      <w:i w:val="0"/>
      <w:iCs/>
      <w:spacing w:val="0"/>
      <w:u w:val="single"/>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unhideWhenUsed/>
    <w:qFormat/>
    <w:rsid w:val="000A2BFB"/>
    <w:pPr>
      <w:ind w:left="720"/>
      <w:contextualSpacing/>
    </w:pPr>
  </w:style>
  <w:style w:type="paragraph" w:styleId="NormalWeb">
    <w:name w:val="Normal (Web)"/>
    <w:basedOn w:val="Normal"/>
    <w:uiPriority w:val="99"/>
    <w:semiHidden/>
    <w:unhideWhenUsed/>
    <w:rsid w:val="000A2BFB"/>
    <w:pPr>
      <w:spacing w:before="100" w:beforeAutospacing="1" w:after="100" w:afterAutospacing="1" w:line="240" w:lineRule="auto"/>
    </w:pPr>
    <w:rPr>
      <w:rFonts w:eastAsia="Times New Roman" w:cs="Times New Roman"/>
      <w:color w:val="auto"/>
      <w:lang w:val="en-ID" w:eastAsia="en-US"/>
    </w:rPr>
  </w:style>
  <w:style w:type="character" w:styleId="Hyperlink">
    <w:name w:val="Hyperlink"/>
    <w:basedOn w:val="DefaultParagraphFont"/>
    <w:uiPriority w:val="99"/>
    <w:unhideWhenUsed/>
    <w:rsid w:val="005B4676"/>
    <w:rPr>
      <w:color w:val="34B6C3" w:themeColor="hyperlink"/>
      <w:u w:val="single"/>
    </w:rPr>
  </w:style>
  <w:style w:type="character" w:styleId="UnresolvedMention">
    <w:name w:val="Unresolved Mention"/>
    <w:basedOn w:val="DefaultParagraphFont"/>
    <w:uiPriority w:val="99"/>
    <w:semiHidden/>
    <w:unhideWhenUsed/>
    <w:rsid w:val="005B4676"/>
    <w:rPr>
      <w:color w:val="605E5C"/>
      <w:shd w:val="clear" w:color="auto" w:fill="E1DFDD"/>
    </w:rPr>
  </w:style>
  <w:style w:type="table" w:styleId="TableGrid">
    <w:name w:val="Table Grid"/>
    <w:basedOn w:val="TableNormal"/>
    <w:uiPriority w:val="39"/>
    <w:rsid w:val="005B46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15962">
      <w:bodyDiv w:val="1"/>
      <w:marLeft w:val="0"/>
      <w:marRight w:val="0"/>
      <w:marTop w:val="0"/>
      <w:marBottom w:val="0"/>
      <w:divBdr>
        <w:top w:val="none" w:sz="0" w:space="0" w:color="auto"/>
        <w:left w:val="none" w:sz="0" w:space="0" w:color="auto"/>
        <w:bottom w:val="none" w:sz="0" w:space="0" w:color="auto"/>
        <w:right w:val="none" w:sz="0" w:space="0" w:color="auto"/>
      </w:divBdr>
    </w:div>
    <w:div w:id="278874470">
      <w:bodyDiv w:val="1"/>
      <w:marLeft w:val="0"/>
      <w:marRight w:val="0"/>
      <w:marTop w:val="0"/>
      <w:marBottom w:val="0"/>
      <w:divBdr>
        <w:top w:val="none" w:sz="0" w:space="0" w:color="auto"/>
        <w:left w:val="none" w:sz="0" w:space="0" w:color="auto"/>
        <w:bottom w:val="none" w:sz="0" w:space="0" w:color="auto"/>
        <w:right w:val="none" w:sz="0" w:space="0" w:color="auto"/>
      </w:divBdr>
    </w:div>
    <w:div w:id="857234120">
      <w:bodyDiv w:val="1"/>
      <w:marLeft w:val="0"/>
      <w:marRight w:val="0"/>
      <w:marTop w:val="0"/>
      <w:marBottom w:val="0"/>
      <w:divBdr>
        <w:top w:val="none" w:sz="0" w:space="0" w:color="auto"/>
        <w:left w:val="none" w:sz="0" w:space="0" w:color="auto"/>
        <w:bottom w:val="none" w:sz="0" w:space="0" w:color="auto"/>
        <w:right w:val="none" w:sz="0" w:space="0" w:color="auto"/>
      </w:divBdr>
    </w:div>
    <w:div w:id="860633838">
      <w:bodyDiv w:val="1"/>
      <w:marLeft w:val="0"/>
      <w:marRight w:val="0"/>
      <w:marTop w:val="0"/>
      <w:marBottom w:val="0"/>
      <w:divBdr>
        <w:top w:val="none" w:sz="0" w:space="0" w:color="auto"/>
        <w:left w:val="none" w:sz="0" w:space="0" w:color="auto"/>
        <w:bottom w:val="none" w:sz="0" w:space="0" w:color="auto"/>
        <w:right w:val="none" w:sz="0" w:space="0" w:color="auto"/>
      </w:divBdr>
    </w:div>
    <w:div w:id="964700848">
      <w:bodyDiv w:val="1"/>
      <w:marLeft w:val="0"/>
      <w:marRight w:val="0"/>
      <w:marTop w:val="0"/>
      <w:marBottom w:val="0"/>
      <w:divBdr>
        <w:top w:val="none" w:sz="0" w:space="0" w:color="auto"/>
        <w:left w:val="none" w:sz="0" w:space="0" w:color="auto"/>
        <w:bottom w:val="none" w:sz="0" w:space="0" w:color="auto"/>
        <w:right w:val="none" w:sz="0" w:space="0" w:color="auto"/>
      </w:divBdr>
    </w:div>
    <w:div w:id="1121388143">
      <w:bodyDiv w:val="1"/>
      <w:marLeft w:val="0"/>
      <w:marRight w:val="0"/>
      <w:marTop w:val="0"/>
      <w:marBottom w:val="0"/>
      <w:divBdr>
        <w:top w:val="none" w:sz="0" w:space="0" w:color="auto"/>
        <w:left w:val="none" w:sz="0" w:space="0" w:color="auto"/>
        <w:bottom w:val="none" w:sz="0" w:space="0" w:color="auto"/>
        <w:right w:val="none" w:sz="0" w:space="0" w:color="auto"/>
      </w:divBdr>
    </w:div>
    <w:div w:id="1302805105">
      <w:bodyDiv w:val="1"/>
      <w:marLeft w:val="0"/>
      <w:marRight w:val="0"/>
      <w:marTop w:val="0"/>
      <w:marBottom w:val="0"/>
      <w:divBdr>
        <w:top w:val="none" w:sz="0" w:space="0" w:color="auto"/>
        <w:left w:val="none" w:sz="0" w:space="0" w:color="auto"/>
        <w:bottom w:val="none" w:sz="0" w:space="0" w:color="auto"/>
        <w:right w:val="none" w:sz="0" w:space="0" w:color="auto"/>
      </w:divBdr>
      <w:divsChild>
        <w:div w:id="1796480805">
          <w:marLeft w:val="0"/>
          <w:marRight w:val="0"/>
          <w:marTop w:val="0"/>
          <w:marBottom w:val="0"/>
          <w:divBdr>
            <w:top w:val="none" w:sz="0" w:space="0" w:color="auto"/>
            <w:left w:val="none" w:sz="0" w:space="0" w:color="auto"/>
            <w:bottom w:val="none" w:sz="0" w:space="0" w:color="auto"/>
            <w:right w:val="none" w:sz="0" w:space="0" w:color="auto"/>
          </w:divBdr>
          <w:divsChild>
            <w:div w:id="632179226">
              <w:marLeft w:val="0"/>
              <w:marRight w:val="0"/>
              <w:marTop w:val="0"/>
              <w:marBottom w:val="0"/>
              <w:divBdr>
                <w:top w:val="none" w:sz="0" w:space="0" w:color="auto"/>
                <w:left w:val="none" w:sz="0" w:space="0" w:color="auto"/>
                <w:bottom w:val="none" w:sz="0" w:space="0" w:color="auto"/>
                <w:right w:val="none" w:sz="0" w:space="0" w:color="auto"/>
              </w:divBdr>
              <w:divsChild>
                <w:div w:id="28181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89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kaggle.com/astandrik/simple-spam-filter-using-naive-baye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kaggle.com/uciml/sms-spam-collection-dataset"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kaggle.com/mohitr/simple-spam-filter/notebook"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towardsdatascience.com/multinomial-naive-bayes-classifier-for-text-analysis-python-8dd6825ece67"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uciml/sms-spam-collection-dataset" TargetMode="External"/><Relationship Id="rId24" Type="http://schemas.openxmlformats.org/officeDocument/2006/relationships/hyperlink" Target="https://www.propellercrm.com/blog/email-spam-statistics"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teknologi.bisnis.com/read/20200506/84/1237008/pandemi-covid-19-waspada-ancaman-penipuan-delivery-malware-melalui-spam-dan-phising"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ritchieng.com/machine-learning-multinomial-naive-bayes-vectoriz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scikit-learn.org/stable/modules/generated/sklearn.metrics.accuracy_score.html"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Journal">
      <a:dk1>
        <a:sysClr val="windowText" lastClr="000000"/>
      </a:dk1>
      <a:lt1>
        <a:sysClr val="window" lastClr="FFFFFF"/>
      </a:lt1>
      <a:dk2>
        <a:srgbClr val="31312E"/>
      </a:dk2>
      <a:lt2>
        <a:srgbClr val="FDFBF9"/>
      </a:lt2>
      <a:accent1>
        <a:srgbClr val="FF7A00"/>
      </a:accent1>
      <a:accent2>
        <a:srgbClr val="FF6275"/>
      </a:accent2>
      <a:accent3>
        <a:srgbClr val="9CC346"/>
      </a:accent3>
      <a:accent4>
        <a:srgbClr val="A96EB6"/>
      </a:accent4>
      <a:accent5>
        <a:srgbClr val="F89A4A"/>
      </a:accent5>
      <a:accent6>
        <a:srgbClr val="E7D364"/>
      </a:accent6>
      <a:hlink>
        <a:srgbClr val="34B6C3"/>
      </a:hlink>
      <a:folHlink>
        <a:srgbClr val="A96EB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DC5E5AC7163F4F9BFE8FDBC5C55118" ma:contentTypeVersion="2" ma:contentTypeDescription="Create a new document." ma:contentTypeScope="" ma:versionID="d5288a8a87fd397352ced39e345d15e7">
  <xsd:schema xmlns:xsd="http://www.w3.org/2001/XMLSchema" xmlns:xs="http://www.w3.org/2001/XMLSchema" xmlns:p="http://schemas.microsoft.com/office/2006/metadata/properties" xmlns:ns2="88ef8e57-f1a7-4130-b410-d4d672ad6b49" targetNamespace="http://schemas.microsoft.com/office/2006/metadata/properties" ma:root="true" ma:fieldsID="107b0349e12b99e68884a1c11fbdf5e1" ns2:_="">
    <xsd:import namespace="88ef8e57-f1a7-4130-b410-d4d672ad6b4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ef8e57-f1a7-4130-b410-d4d672ad6b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64125A-9C5C-4C40-A93D-0FCCFC97FC42}">
  <ds:schemaRefs>
    <ds:schemaRef ds:uri="http://schemas.microsoft.com/sharepoint/v3/contenttype/forms"/>
  </ds:schemaRefs>
</ds:datastoreItem>
</file>

<file path=customXml/itemProps2.xml><?xml version="1.0" encoding="utf-8"?>
<ds:datastoreItem xmlns:ds="http://schemas.openxmlformats.org/officeDocument/2006/customXml" ds:itemID="{375B5086-9E85-4654-B37C-087108F03E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ef8e57-f1a7-4130-b410-d4d672ad6b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55EC92-2AE5-491B-89C1-AF026DA3A696}">
  <ds:schemaRefs>
    <ds:schemaRef ds:uri="http://schemas.openxmlformats.org/officeDocument/2006/bibliography"/>
  </ds:schemaRefs>
</ds:datastoreItem>
</file>

<file path=customXml/itemProps4.xml><?xml version="1.0" encoding="utf-8"?>
<ds:datastoreItem xmlns:ds="http://schemas.openxmlformats.org/officeDocument/2006/customXml" ds:itemID="{D2F187D8-0CC0-47F9-99D3-07910A7EBDB0}">
  <ds:schemaRefs>
    <ds:schemaRef ds:uri="http://purl.org/dc/dcmitype/"/>
    <ds:schemaRef ds:uri="http://schemas.microsoft.com/office/infopath/2007/PartnerControls"/>
    <ds:schemaRef ds:uri="88ef8e57-f1a7-4130-b410-d4d672ad6b49"/>
    <ds:schemaRef ds:uri="http://www.w3.org/XML/1998/namespace"/>
    <ds:schemaRef ds:uri="http://purl.org/dc/elements/1.1/"/>
    <ds:schemaRef ds:uri="http://schemas.openxmlformats.org/package/2006/metadata/core-properties"/>
    <ds:schemaRef ds:uri="http://schemas.microsoft.com/office/2006/documentManagement/typ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Pages>
  <Words>1048</Words>
  <Characters>5975</Characters>
  <Application>Microsoft Office Word</Application>
  <DocSecurity>4</DocSecurity>
  <Lines>49</Lines>
  <Paragraphs>14</Paragraphs>
  <ScaleCrop>false</ScaleCrop>
  <HeadingPairs>
    <vt:vector size="2" baseType="variant">
      <vt:variant>
        <vt:lpstr>Title</vt:lpstr>
      </vt:variant>
      <vt:variant>
        <vt:i4>1</vt:i4>
      </vt:variant>
    </vt:vector>
  </HeadingPairs>
  <TitlesOfParts>
    <vt:vector size="1" baseType="lpstr">
      <vt:lpstr>Andreas Aditya Alvaro Harryanto – 2201767655Rendy Septianus Mukti – 2201763644William Antony – 2201767775</vt:lpstr>
    </vt:vector>
  </TitlesOfParts>
  <Company/>
  <LinksUpToDate>false</LinksUpToDate>
  <CharactersWithSpaces>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reas Aditya Alvaro Harryanto – 2201767655Rendy Septianus Mukti – 2201763644William Antony – 2201767775</dc:title>
  <dc:subject/>
  <dc:creator>Microsoft Office User</dc:creator>
  <cp:keywords/>
  <dc:description/>
  <cp:lastModifiedBy>William Antony</cp:lastModifiedBy>
  <cp:revision>140</cp:revision>
  <dcterms:created xsi:type="dcterms:W3CDTF">2020-06-18T23:40:00Z</dcterms:created>
  <dcterms:modified xsi:type="dcterms:W3CDTF">2020-06-19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01</vt:lpwstr>
  </property>
  <property fmtid="{D5CDD505-2E9C-101B-9397-08002B2CF9AE}" pid="3" name="ContentTypeId">
    <vt:lpwstr>0x0101001ADC5E5AC7163F4F9BFE8FDBC5C55118</vt:lpwstr>
  </property>
</Properties>
</file>